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9F999" w14:textId="533CA739" w:rsidR="005A1A46" w:rsidRPr="007C16BD" w:rsidRDefault="004F3639" w:rsidP="005A1A46">
      <w:pPr>
        <w:rPr>
          <w:b/>
          <w:bCs/>
        </w:rPr>
      </w:pPr>
      <w:r w:rsidRPr="007C16BD">
        <w:rPr>
          <w:b/>
          <w:bCs/>
        </w:rPr>
        <w:t>Supplementary Table S</w:t>
      </w:r>
      <w:r w:rsidR="00AD1D2B">
        <w:rPr>
          <w:b/>
          <w:bCs/>
        </w:rPr>
        <w:t>2</w:t>
      </w:r>
      <w:r w:rsidRPr="007C16BD">
        <w:rPr>
          <w:b/>
          <w:bCs/>
        </w:rPr>
        <w:t>. NICE quality appraisal checklist results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5"/>
        <w:gridCol w:w="719"/>
        <w:gridCol w:w="726"/>
        <w:gridCol w:w="732"/>
        <w:gridCol w:w="641"/>
        <w:gridCol w:w="641"/>
        <w:gridCol w:w="641"/>
        <w:gridCol w:w="634"/>
        <w:gridCol w:w="751"/>
        <w:gridCol w:w="596"/>
        <w:gridCol w:w="659"/>
      </w:tblGrid>
      <w:tr w:rsidR="00C66BA5" w:rsidRPr="00C66BA5" w14:paraId="3D310320" w14:textId="77777777" w:rsidTr="00C66BA5">
        <w:trPr>
          <w:trHeight w:val="216"/>
        </w:trPr>
        <w:tc>
          <w:tcPr>
            <w:tcW w:w="18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2478385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Study Identification (First Author, and Publication Year)</w:t>
            </w:r>
          </w:p>
        </w:tc>
        <w:tc>
          <w:tcPr>
            <w:tcW w:w="34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C8D51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Abdallah, 2022</w:t>
            </w:r>
          </w:p>
        </w:tc>
        <w:tc>
          <w:tcPr>
            <w:tcW w:w="33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47D2AB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Akbarian, 2015</w:t>
            </w:r>
          </w:p>
        </w:tc>
        <w:tc>
          <w:tcPr>
            <w:tcW w:w="359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0DD832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Bartzokis, 2005</w:t>
            </w:r>
          </w:p>
        </w:tc>
        <w:tc>
          <w:tcPr>
            <w:tcW w:w="29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CFE527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Brunet, 2014</w:t>
            </w:r>
          </w:p>
        </w:tc>
        <w:tc>
          <w:tcPr>
            <w:tcW w:w="29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3AEF93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Brunet, 2018</w:t>
            </w:r>
          </w:p>
        </w:tc>
        <w:tc>
          <w:tcPr>
            <w:tcW w:w="29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A9ADC1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Brunet, 2021</w:t>
            </w:r>
          </w:p>
        </w:tc>
        <w:tc>
          <w:tcPr>
            <w:tcW w:w="29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1F9370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Bryant, 2018</w:t>
            </w:r>
          </w:p>
        </w:tc>
        <w:tc>
          <w:tcPr>
            <w:tcW w:w="33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0C163A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Buhmann, 2018</w:t>
            </w:r>
          </w:p>
        </w:tc>
        <w:tc>
          <w:tcPr>
            <w:tcW w:w="27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619FD6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Carey, 2012</w:t>
            </w:r>
          </w:p>
        </w:tc>
        <w:tc>
          <w:tcPr>
            <w:tcW w:w="319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E1A2CA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Castillo, 2016</w:t>
            </w:r>
          </w:p>
        </w:tc>
      </w:tr>
      <w:tr w:rsidR="00C66BA5" w:rsidRPr="00C66BA5" w14:paraId="6F709127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C51BC64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Section 1: Population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6B5130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BA7F76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5CB91B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DA2358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2ED702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9F3C99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889FF7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119A4D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FD5793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B97F3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25D7A541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7D8046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1.1 Is the source population or source area well described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AEE80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0926C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212A8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6A855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C8B43A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B076E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CF40B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F32F9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75455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F0F44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6308BB49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EB6C34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1.2 Is the eligible population or area representative of the source population or area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EA2EC9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5A632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9B696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628374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DDF0A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66A15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C4882E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D30B9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F70B63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0C0AD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1C063B12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05CFE9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1.3 Do the selected participants or areas represent the eligible population or area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06092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9A833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A8076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31E0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8FA9E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E753A9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56680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E0FFC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C2249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030C9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69FF33D8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614E919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Section 2: Method of allocation to intervention (or comparison)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B3F29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1269BB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1307B0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BEC49D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2DA24A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5BC3F0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1CAEA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084ADC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D0AC7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18582F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5039F795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74E30C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1 Allocation to intervention (or comparison). How was selection bias minimized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5372D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0E062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B3C00B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F4FC1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780F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FFC80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A8B7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A85AA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F751F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0F7CF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4775A15F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BDF87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2 Were interventions (and comparisons) well described and appropriate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1B141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9DD715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530EE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6F48A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43D4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3A94D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6E1F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AB4BE1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EC893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59B4A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3E582DBD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BCA6D6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3 Was the allocation concealed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E5913B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573C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A9E11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2C8D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F2E6B0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CBB43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CCA9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9AC3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D49634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736E3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425121BA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DF8BDE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4 Were participants or investigators blind to exposure and comparison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05A62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C5071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EAD785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EE4E8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48C38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682DEF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AFEB3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E070A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54DB8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B6F13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0B9E920A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87A660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5 Was the exposure to the intervention and comparison adequate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06877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88C5B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15C8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B0707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D7023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7D877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DC1FD7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25FBD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3C8F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6B335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613C6EC6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554AE5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6 Was contamination acceptably low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27150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5F4FB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82F27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9C427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AE2EB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42DC6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0E1E8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B6FDD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34C2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22E87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3A6091C5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728A74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7 Were other interventions similar in both groups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366CE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9FC3E1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E7F63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DC81D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6E700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CD4CC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06847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15C3B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01492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5F12C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05962A01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C509DC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8 Were all participants accounted for at the study conclusion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1807D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F2024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4D12B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D4AD0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FFEE7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6C392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D9528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40CCD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FFBB0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B71B1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1867D723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D61F22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9 Did the setting reflect usual UK practice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D75531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01570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74478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E942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9A293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2C75F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B6E4D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75F0F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A9D39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268FC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99EEC29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B51282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2.10 Did the intervention or control comparison reflect usual UK practice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793F94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CF739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B9203F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AE85E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53B5B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6F6CF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B556F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BD623F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2E733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07504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E02B771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0D6C839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Section 3: Outcome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ACBF8B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E106AC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6DE25C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35BD49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4F7F03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6C7208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038D8B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FDF3C0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20F887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8F299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1948F3B7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4471D2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3.1 Were outcome measures reliable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CF643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C44BDD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34BB5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6042D1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43549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11721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527D2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98F04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45BD5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7D704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4C3F991C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BA757F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3.2 Were all outcome measurements complete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3A3D9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59830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046D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F5052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D44F9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FD145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021CF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D1DA43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30C6B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43347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A85FC17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E19AA4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3.3 Were all important outcomes assessed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F66CC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B7068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82176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C974C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9201B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59647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70C52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478C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DC90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ACC8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16FC07D9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24EC59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3.4 Were outcomes relevant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8C050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AA7A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32CB2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A73BD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B0010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23189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725C0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413AD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7BB3E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B0B42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482AC903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C5D4FD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3.5 Were there similar follow-up times in exposure and comparison groups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988E0D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26D71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16B3F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04164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D7770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5FF6F6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61FDD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52F94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731845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AEC0E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ED7E536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6E5E4B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3.6 Was follow-up time meaningful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2433C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4E3D6B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B076B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C6C3E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B55B5E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3041F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5FCC3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2B37B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0670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103BE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21CD124B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B813AF6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Section 4: Analyse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7BFA9E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EE53DF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B87C23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2319CE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45C3DB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1B8E82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DB014D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71D283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49BCBB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7E25B1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4BCE7D56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437CAB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4.1 Were exposure and comparison groups similar at baseline? If not, were these adjusted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1299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983E4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9A4E7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8C1CE5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E1539D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58D8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6FE59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C761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F4DD5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DD45E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65145AA4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B39B6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4.2 Was the intention to treat (ITT) analysis conducted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D1E36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0E53B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AE772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1D5A8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26943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11753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DC9F06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17A4B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115B98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7BFFE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33087B16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E62D34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4.3 Was the study sufficiently powered to detect an intervention effect (if one exists)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6105C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2652C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42160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52CD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B3B5D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5426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47100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53EF9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F72B7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4B97B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18D47961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66BD87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4.4 Were the estimates of effect size given or calculable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81C94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D1345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4F5CD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A9DFA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F5D5F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F1D7B4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1049B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E9887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2414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249E2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32311A0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413E74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4.5 Were the analytical methods appropriate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05B52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0401F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CC6EA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BD8A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83CD8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702D6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898F5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4D0A2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8B0BE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555EC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1D4DA55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81832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4.6 Was the precision of intervention effects given or calculable? Were they meaningful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74ED6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C3C3C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3AC12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11960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6B4F9E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E42D0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A0F13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451916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43395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FC79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D350BBD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6DC8CBB6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Section 5: Summary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B3C075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8F2891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B832F0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2B0AF7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F47FC1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79EB70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EDF612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A9DF89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955BAC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8EA3D0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7EF3C5ED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4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040B4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5.1 Are the study results internally valid (i.e., unbiased)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8F1A9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FB436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56BE7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D667B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5510E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761D5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50B86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BFDF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FF49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B4176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49F1D6F" w14:textId="77777777" w:rsidTr="00C66BA5">
        <w:trPr>
          <w:trHeight w:val="216"/>
        </w:trPr>
        <w:tc>
          <w:tcPr>
            <w:tcW w:w="18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FD15AC" w14:textId="77777777" w:rsidR="00C66BA5" w:rsidRPr="00C66BA5" w:rsidRDefault="00C66BA5" w:rsidP="00C66BA5">
            <w:pPr>
              <w:spacing w:before="0"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3B3838"/>
                <w:sz w:val="12"/>
                <w:szCs w:val="12"/>
                <w:lang w:val="sk-SK" w:eastAsia="sk-SK"/>
              </w:rPr>
              <w:t>5.2 Are the findings generalizable to the source population (i.e., externally valid)?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355BF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A1730C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B75F1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C8E26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A287D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416D8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14105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C39ED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B171A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61F27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</w:tbl>
    <w:p w14:paraId="522CB1FC" w14:textId="4E89343C" w:rsidR="004F3639" w:rsidRDefault="004F3639" w:rsidP="005A1A46"/>
    <w:p w14:paraId="7FBE40B6" w14:textId="77777777" w:rsidR="00666FF2" w:rsidRDefault="00666FF2" w:rsidP="005A1A46"/>
    <w:p w14:paraId="1EFA4CD7" w14:textId="77777777" w:rsidR="00666FF2" w:rsidRDefault="00666FF2" w:rsidP="005A1A46"/>
    <w:p w14:paraId="77BE5C5D" w14:textId="77777777" w:rsidR="00666FF2" w:rsidRDefault="00666FF2" w:rsidP="005A1A46"/>
    <w:p w14:paraId="25EEC9A0" w14:textId="77777777" w:rsidR="00666FF2" w:rsidRDefault="00666FF2" w:rsidP="005A1A46"/>
    <w:p w14:paraId="74CE9B0D" w14:textId="77777777" w:rsidR="00666FF2" w:rsidRDefault="00666FF2" w:rsidP="005A1A46"/>
    <w:p w14:paraId="682A2930" w14:textId="77777777" w:rsidR="00666FF2" w:rsidRDefault="00666FF2" w:rsidP="005A1A46"/>
    <w:p w14:paraId="6C5D9A15" w14:textId="77777777" w:rsidR="00666FF2" w:rsidRDefault="00666FF2" w:rsidP="005A1A46"/>
    <w:p w14:paraId="00A5B918" w14:textId="5D88F2EA" w:rsidR="00C66BA5" w:rsidRPr="007C16BD" w:rsidRDefault="00C66BA5" w:rsidP="005A1A46">
      <w:pPr>
        <w:rPr>
          <w:b/>
          <w:bCs/>
        </w:rPr>
      </w:pPr>
      <w:r w:rsidRPr="007C16BD">
        <w:rPr>
          <w:b/>
          <w:bCs/>
        </w:rPr>
        <w:lastRenderedPageBreak/>
        <w:t>Supplementary Table S</w:t>
      </w:r>
      <w:r w:rsidR="00AD1D2B">
        <w:rPr>
          <w:b/>
          <w:bCs/>
        </w:rPr>
        <w:t>2</w:t>
      </w:r>
      <w:r w:rsidRPr="007C16BD">
        <w:rPr>
          <w:b/>
          <w:bCs/>
        </w:rPr>
        <w:t>. NICE quality appraisal checklist results (continue)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4"/>
        <w:gridCol w:w="794"/>
        <w:gridCol w:w="795"/>
        <w:gridCol w:w="629"/>
        <w:gridCol w:w="629"/>
        <w:gridCol w:w="680"/>
        <w:gridCol w:w="552"/>
        <w:gridCol w:w="686"/>
        <w:gridCol w:w="592"/>
        <w:gridCol w:w="746"/>
        <w:gridCol w:w="699"/>
        <w:gridCol w:w="594"/>
        <w:gridCol w:w="693"/>
        <w:gridCol w:w="467"/>
      </w:tblGrid>
      <w:tr w:rsidR="00C66BA5" w:rsidRPr="00C66BA5" w14:paraId="4DED6D5C" w14:textId="77777777" w:rsidTr="00C66BA5">
        <w:trPr>
          <w:trHeight w:val="216"/>
        </w:trPr>
        <w:tc>
          <w:tcPr>
            <w:tcW w:w="436" w:type="pct"/>
            <w:tcBorders>
              <w:top w:val="single" w:sz="8" w:space="0" w:color="auto"/>
              <w:left w:val="single" w:sz="4" w:space="0" w:color="BFBFBF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CEA596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avidson, 2003</w:t>
            </w:r>
          </w:p>
        </w:tc>
        <w:tc>
          <w:tcPr>
            <w:tcW w:w="43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575AC1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avidson, 2006</w:t>
            </w:r>
          </w:p>
        </w:tc>
        <w:tc>
          <w:tcPr>
            <w:tcW w:w="429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E5729F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avidson, 2007</w:t>
            </w:r>
          </w:p>
        </w:tc>
        <w:tc>
          <w:tcPr>
            <w:tcW w:w="34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0F108F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avis, 2004</w:t>
            </w:r>
          </w:p>
        </w:tc>
        <w:tc>
          <w:tcPr>
            <w:tcW w:w="34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9F20D0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avis, 2008</w:t>
            </w:r>
          </w:p>
        </w:tc>
        <w:tc>
          <w:tcPr>
            <w:tcW w:w="35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5EB885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ifede, 2014</w:t>
            </w:r>
          </w:p>
        </w:tc>
        <w:tc>
          <w:tcPr>
            <w:tcW w:w="29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7DA123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Foa, 2005</w:t>
            </w:r>
          </w:p>
        </w:tc>
        <w:tc>
          <w:tcPr>
            <w:tcW w:w="37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3F908E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Forbes, 2012</w:t>
            </w:r>
          </w:p>
        </w:tc>
        <w:tc>
          <w:tcPr>
            <w:tcW w:w="31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3D6EEE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Ford, 2018</w:t>
            </w:r>
          </w:p>
        </w:tc>
        <w:tc>
          <w:tcPr>
            <w:tcW w:w="39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79869E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Gorman, 2020</w:t>
            </w:r>
          </w:p>
        </w:tc>
        <w:tc>
          <w:tcPr>
            <w:tcW w:w="35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D2406D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Gutner, 2016</w:t>
            </w:r>
          </w:p>
        </w:tc>
        <w:tc>
          <w:tcPr>
            <w:tcW w:w="31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A27D90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Jetly, 2015</w:t>
            </w:r>
          </w:p>
        </w:tc>
        <w:tc>
          <w:tcPr>
            <w:tcW w:w="37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5BD908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Krystal, 2012</w:t>
            </w:r>
          </w:p>
        </w:tc>
        <w:tc>
          <w:tcPr>
            <w:tcW w:w="23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45E3A4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Li, 2017</w:t>
            </w:r>
          </w:p>
        </w:tc>
      </w:tr>
      <w:tr w:rsidR="00C66BA5" w:rsidRPr="00C66BA5" w14:paraId="119E018E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889408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47D80A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DBCE83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3269C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B4D6A6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3F8D8B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C9E239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9C84C8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42C5D0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4FA107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8576CA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CF0AD1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82E3F4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13F39E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3EFAFF56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AE70D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2CA4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BB66B5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04006E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5584C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D40E2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2ECC2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A5B991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0BD60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1D9A0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AA410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8D7E8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3B40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2D2BE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6B20AD45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E2250C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8271A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501CA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689AA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C01939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87039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DA23AB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B4079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9384F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60ED8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84CF7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182BB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523F1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4AF18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47122AB2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A419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6460D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E4539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671A1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60256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883D8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AD652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90E151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4B9BF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AB750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B551A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0A51C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F01E8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ACFF5B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4AFE127D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EFCD7F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4F4F3E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43D6CA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37D77E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F6D350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B98272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7230CA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6A9953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2CE7FC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708C77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6D9EA3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0FB17B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BC9E29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B0647D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4758BDB1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0181F0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6B0C5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DC4187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EAE73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CB60BD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F11A8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93D51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6356C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A04242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EC81B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38A87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A2A6A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DF557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DD998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1FAEB550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7218B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2B60D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2F576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38B37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A4A3DD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3337D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F34CE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D9897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7A79E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A2B80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7AE39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79B70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B6F509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73DB3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9AE3090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6E851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F4CB0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81E89A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95083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6919B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10D803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FC90E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50B0D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9DC85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1C1C2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700C8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9CAE1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CEB00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4394B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6DF6D4F3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89E19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A089E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D6CB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4873B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8B108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0548C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C6F12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1E821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70ADA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8C2B39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706C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F080A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848AF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D5039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08A1A065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54511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B8692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A5D52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F0166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9885A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4CF4E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5CC89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8928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EED3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461A2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66DE6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56FF0A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6F6C6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79EF8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6824B196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93021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C3ACB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C6584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3472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520587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EEFCF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6A5B0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320AB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D1976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A9EF2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47C55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6A7A3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DF612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9DFDF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BEE0191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BDC4E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386E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E573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939A9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9DD45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E8ECC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D10EF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39320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40941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7D87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D08B3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795D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F66B8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8881F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CDE84E2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BF240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D58F8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F04BC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97859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ED584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5FCA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F0E0A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E7C24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152CE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68979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8BAD5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8561E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F0ACF5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C0007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41CBE547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9CC00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7F6BA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5134B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611F6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FED67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75519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C8E67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3DB1B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D71DD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A04D3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C02DB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A5EE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B2700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81CE1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6E70C7F3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27B2F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0A070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BC41B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32609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B0BA3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E52B9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C64EF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1D0576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B53BF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CA6C1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A28F4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5F11C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439AC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94CC5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38CCE815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7B3B00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3742AF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AA0673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6A5B3D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DF1957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80036A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B3D432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846795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2A9418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244238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B14989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02E8D7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4F588C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A8C70B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2959D9DA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F0520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87E60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9094A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A48D8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D68EC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2FF8C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67C2A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5A2A09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F85FC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7E5C3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A4491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94465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5BCC7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BC03FB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64727FA2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074FC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8C0EA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E1B37F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3FF9F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64774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3FD74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31758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76E6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8704D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D1A30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67B46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80DF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09781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50524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4A79C01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97600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4B3E1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99BA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9542B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2CCA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68669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340ED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C2AF89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90B86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5FF8D7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E277E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61EADD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FED6A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7ED46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75A0B340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D18C6B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8CAAC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180930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94207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AE81A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B08B6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DFEC6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7D991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66E77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CB81F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4605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5F029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F3F18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851C7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3072B8DC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0991C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72ACFD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73722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EFD56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6D9CA7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3859F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DF6D4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E70513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E8F16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81629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AF3B5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83D98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3C41D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B5EDD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1CAE4B89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2AA2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B13BA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4AEC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56715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47473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83C1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9C7DC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91C8A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CAAF1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AAEC3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3461C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97F5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BD592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129A1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19D99A73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5947ED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CD1ECA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C7146A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0B0F33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F6EC6B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7CA367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3995BB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D602A1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D3B671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AEE695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74C313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10888B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F725CE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162E43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2FB6D536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06F56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01897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04AA7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0DB06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E35AA0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C8880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716C12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FC6B3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A97DA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46991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6B888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6285D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B4F27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C71D2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951582E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1E434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069E6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F8B3E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1BA6B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D7EB4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6B295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1CC66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F3CC7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F888F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AA3B8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B96EF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E224C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A9279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6031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1A55D76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B0AF6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46FD2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6BAEF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24311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47C26D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9EA8D4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3B873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BFCE7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611B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6F914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24BA3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099C8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7C62C1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95B09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297352EB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FF5D5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ABEA6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4B720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62CB9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283CA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AC081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BE6AD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166F5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DBA01E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E87FE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97F40C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E4917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AD828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748DD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35942B6D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40CFF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774BA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09F7CA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7EB55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FEAE6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74A3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ABC737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A5A7F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28A5F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74A1C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F6FBC2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91914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7F800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60471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0647D1ED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052C7E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CC5B9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4E356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73822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54B70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FE95D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C6E3B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1BE86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B0C03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C9F7C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33A7A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B345A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84C48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736D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BF91B47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C4D280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705272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BBAD2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92133C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9CD02D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8F28A9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BBC455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0BDA73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6C516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1FD938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81095A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F490C3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065914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38477E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68AD66D1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9879B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8326B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72341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464E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046D15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DAEBE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98ADD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5228C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F28CE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613EE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5B8599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528BB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5C5CCD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050D94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1B66D251" w14:textId="77777777" w:rsidTr="00C66BA5">
        <w:trPr>
          <w:trHeight w:val="216"/>
        </w:trPr>
        <w:tc>
          <w:tcPr>
            <w:tcW w:w="436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4E45E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DC90E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B09E0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AC3D4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B79D7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21B64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F5B856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519D40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E7E3F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204E6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6C5B3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F46E1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2FBD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772F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</w:tbl>
    <w:p w14:paraId="14750AE6" w14:textId="77777777" w:rsidR="00BF7634" w:rsidRDefault="00BF7634" w:rsidP="005A1A46"/>
    <w:p w14:paraId="5072490B" w14:textId="77777777" w:rsidR="00BF7634" w:rsidRDefault="00BF7634" w:rsidP="005A1A46"/>
    <w:p w14:paraId="338C9FD5" w14:textId="34DC8AEB" w:rsidR="00C66BA5" w:rsidRDefault="00C66BA5" w:rsidP="005A1A46"/>
    <w:p w14:paraId="0AA9D8DA" w14:textId="77777777" w:rsidR="00666FF2" w:rsidRDefault="00666FF2" w:rsidP="005A1A46"/>
    <w:p w14:paraId="229EF3B3" w14:textId="77777777" w:rsidR="00666FF2" w:rsidRDefault="00666FF2" w:rsidP="005A1A46"/>
    <w:p w14:paraId="3105C0D0" w14:textId="77777777" w:rsidR="00666FF2" w:rsidRDefault="00666FF2" w:rsidP="005A1A46"/>
    <w:p w14:paraId="7E77F975" w14:textId="77777777" w:rsidR="00666FF2" w:rsidRDefault="00666FF2" w:rsidP="005A1A46"/>
    <w:p w14:paraId="241AB30E" w14:textId="77777777" w:rsidR="00666FF2" w:rsidRDefault="00666FF2" w:rsidP="005A1A46"/>
    <w:p w14:paraId="42E173B1" w14:textId="77777777" w:rsidR="00666FF2" w:rsidRDefault="00666FF2" w:rsidP="005A1A46"/>
    <w:p w14:paraId="14D7A73E" w14:textId="77777777" w:rsidR="00666FF2" w:rsidRDefault="00666FF2" w:rsidP="005A1A46"/>
    <w:p w14:paraId="622A58DE" w14:textId="77777777" w:rsidR="00666FF2" w:rsidRDefault="00666FF2" w:rsidP="005A1A46"/>
    <w:p w14:paraId="003A839C" w14:textId="3116FF4A" w:rsidR="00C66BA5" w:rsidRPr="007C16BD" w:rsidRDefault="00C66BA5" w:rsidP="00C66BA5">
      <w:pPr>
        <w:rPr>
          <w:b/>
          <w:bCs/>
        </w:rPr>
      </w:pPr>
      <w:r w:rsidRPr="007C16BD">
        <w:rPr>
          <w:b/>
          <w:bCs/>
        </w:rPr>
        <w:lastRenderedPageBreak/>
        <w:t>Supplementary Table S</w:t>
      </w:r>
      <w:r w:rsidR="00AD1D2B">
        <w:rPr>
          <w:b/>
          <w:bCs/>
        </w:rPr>
        <w:t>2</w:t>
      </w:r>
      <w:r w:rsidRPr="007C16BD">
        <w:rPr>
          <w:b/>
          <w:bCs/>
        </w:rPr>
        <w:t>. NICE quality appraisal checklist results (continue)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3"/>
        <w:gridCol w:w="498"/>
        <w:gridCol w:w="605"/>
        <w:gridCol w:w="670"/>
        <w:gridCol w:w="588"/>
        <w:gridCol w:w="649"/>
        <w:gridCol w:w="649"/>
        <w:gridCol w:w="649"/>
        <w:gridCol w:w="588"/>
        <w:gridCol w:w="588"/>
        <w:gridCol w:w="588"/>
        <w:gridCol w:w="538"/>
        <w:gridCol w:w="586"/>
        <w:gridCol w:w="541"/>
        <w:gridCol w:w="544"/>
        <w:gridCol w:w="516"/>
      </w:tblGrid>
      <w:tr w:rsidR="00C66BA5" w:rsidRPr="00C66BA5" w14:paraId="6AB51918" w14:textId="77777777" w:rsidTr="00C66BA5">
        <w:trPr>
          <w:trHeight w:val="216"/>
        </w:trPr>
        <w:tc>
          <w:tcPr>
            <w:tcW w:w="295" w:type="pct"/>
            <w:tcBorders>
              <w:top w:val="single" w:sz="8" w:space="0" w:color="auto"/>
              <w:left w:val="single" w:sz="4" w:space="0" w:color="BFBFBF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4282DC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Lindley, 2007</w:t>
            </w:r>
          </w:p>
        </w:tc>
        <w:tc>
          <w:tcPr>
            <w:tcW w:w="26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4705B6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Lloyd, 2014</w:t>
            </w:r>
          </w:p>
        </w:tc>
        <w:tc>
          <w:tcPr>
            <w:tcW w:w="32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570001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arshall, 2007</w:t>
            </w:r>
          </w:p>
        </w:tc>
        <w:tc>
          <w:tcPr>
            <w:tcW w:w="36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4C08BF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cDonagh, 2005</w:t>
            </w:r>
          </w:p>
        </w:tc>
        <w:tc>
          <w:tcPr>
            <w:tcW w:w="31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9C61DC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itchell, 2021</w:t>
            </w:r>
          </w:p>
        </w:tc>
        <w:tc>
          <w:tcPr>
            <w:tcW w:w="35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0714B1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ithoefer, 2011</w:t>
            </w:r>
          </w:p>
        </w:tc>
        <w:tc>
          <w:tcPr>
            <w:tcW w:w="35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55A652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ithoefer, 2013</w:t>
            </w:r>
          </w:p>
        </w:tc>
        <w:tc>
          <w:tcPr>
            <w:tcW w:w="35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7E6908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ithoefer, 2018</w:t>
            </w:r>
          </w:p>
        </w:tc>
        <w:tc>
          <w:tcPr>
            <w:tcW w:w="31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343A0A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onson, 2006</w:t>
            </w:r>
          </w:p>
        </w:tc>
        <w:tc>
          <w:tcPr>
            <w:tcW w:w="31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477DC9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onson, 2012</w:t>
            </w:r>
          </w:p>
        </w:tc>
        <w:tc>
          <w:tcPr>
            <w:tcW w:w="31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555B11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Nacasch, 2011</w:t>
            </w:r>
          </w:p>
        </w:tc>
        <w:tc>
          <w:tcPr>
            <w:tcW w:w="28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376C5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Oehen, 2013</w:t>
            </w:r>
          </w:p>
        </w:tc>
        <w:tc>
          <w:tcPr>
            <w:tcW w:w="31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E8FF1A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Ot'alora, 2018</w:t>
            </w:r>
          </w:p>
        </w:tc>
        <w:tc>
          <w:tcPr>
            <w:tcW w:w="287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336E19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Padala, 2006</w:t>
            </w:r>
          </w:p>
        </w:tc>
        <w:tc>
          <w:tcPr>
            <w:tcW w:w="289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B787D9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Panahi, 2011</w:t>
            </w:r>
          </w:p>
        </w:tc>
        <w:tc>
          <w:tcPr>
            <w:tcW w:w="27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8763AA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Ponte, 2021</w:t>
            </w:r>
          </w:p>
        </w:tc>
      </w:tr>
      <w:tr w:rsidR="00C66BA5" w:rsidRPr="00C66BA5" w14:paraId="0F6122BF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090947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59BB46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163B45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90A7C4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24E36E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D9D6C4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B508FC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CA89BE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B72129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23FCF4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4FF6E8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640BAA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C45E26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00A55D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78AFDB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A33C6D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4E126D0A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7EA2A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337D8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642E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4FA85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F9EFF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A76BE6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7344B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91F1AE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9572F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0B72B4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04F28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D9F34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578FE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38CDA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36BB7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0C198D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30A1559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EE042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223F1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DBE11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566FD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0C7D9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39F8F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102A8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3BD24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FE12C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225B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25610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07684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389B3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A6D5D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66323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A0EF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76BCE4D1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E1DB2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A0BC8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6DA00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A1C2C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B92A3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95AAD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C6F32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96B409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98B7E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D38F0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A22DA4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1CD4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198B8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09CC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084E2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EAA4F9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0037A9BF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7A31B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759C49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9D69F6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9AD28A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2FC5A8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62A46D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EED40F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EE1EB7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C12323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11DD5A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09A47C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9C15F0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A67C04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949104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30175F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A1845B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05E6056A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77A83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7CA5F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FF8ADB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2CC7A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F435C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BFBA2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565AF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EC90E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80636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71828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A9BD1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C867B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E3E8B3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70041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58CB6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D80165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6FFA141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6A660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D844E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D8142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8A0BE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F6D6A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94F6A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C7D49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336FD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571E0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276A2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72026D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7E192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B980FB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9EAB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37816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6B935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B088C75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DA2D1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8012D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3255F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1954B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D4358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16E46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44DAC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D8A915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F75A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5E7A0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E7C874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5EB11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BCBAB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52CB0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43A44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01543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4E219D4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01539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F1E2E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9AF11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1EECA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695D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26264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C98797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77CE9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3DA8C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81F63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D0C23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AB70D5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87DB9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00C61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6BB3E3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84E74C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455CEA8F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05D4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C2716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85529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BE1A2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FD7BD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85D49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3A19C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FC78A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ACAA4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B0E48C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E0BD1D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7DF82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9A4C75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80BED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25C3E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AD841B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3374BA56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9F3F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604D4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809B0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C7D19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DBFEE9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31BA5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C5F27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F3CA3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A1C46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F75E4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E8CDF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32667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91554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82005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53677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B414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66D097D0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1D3D4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C3891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6EB36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E49EC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AB180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C563C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920C6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F2CB5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6EE4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52282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DB2CE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56270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242F9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E421A4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F7FE8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EB380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3E86E56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5D06C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AD95ED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1990E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D93D3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0F645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58A32C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1C9F05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1594A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F528E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92F336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D30E0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CE94D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31A61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BDCF5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C7462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DACC9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46B52778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DDC82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53B9F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11E4A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7D2C2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131C4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306FF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F43211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59D7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A3DFA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C72FD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82BA0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927422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20F6E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ACF2F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F252B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95BED8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13C06982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B7F9F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FE3F1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EC8446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F604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10F89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1D65E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0DA95A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ACCA0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CECFD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07995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9331D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EAFF2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4A9DE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97BB7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FFD8A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27C51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16F749F4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79C60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52F7B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9B2E48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EF510C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A91ECC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B3453A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179CF3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910190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99CC80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EB3A8D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D61EFB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136199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381AFF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1479FF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3D0CAC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BFF29E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476258B4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DCD09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3BC8A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8CF87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025ED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13B31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CA506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C7C1B9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03C7B2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4E5F9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B6E40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B5699C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56AB8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FF4F6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95275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11F13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5EC96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276603E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F1BFC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F569BE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A763E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B15CB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3F3F6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7071F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CFF96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99EB50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9305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4563C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10751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690A5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BE5F4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5B19E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FDF30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6186A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547A493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572C9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56E71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EC1A5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9BB9CA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748D3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5AC1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BE977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C5275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8210A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C6131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D812B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52753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6748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5DAC3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A466B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053ED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0D37CA57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8194A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30072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8F707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DB0EB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CFD81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A10BB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4B8DD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8DAF4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89EA6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F2EA8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1D21B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A2C13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DC52F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67E01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0BBC3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3FCA1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27D16A5C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5A2F1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ECE5EA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10F9F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524A6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BFD2AC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60156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22C25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86C2A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E7215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F7E7A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7F60C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6B00A4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87464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A098C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6126CA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DF126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DE5526D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EA11B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B60EC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61500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4788F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5F1C1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C5717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9E337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299BF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5172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9BD65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796D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72D73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B7AC6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5EC23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4D920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E8969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5C6ACF0C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198154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2765F5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233D50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97F901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DC8489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796324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812E0A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7401B0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15927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44BF74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15AC3D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218403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76526E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E92FF8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860D48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5C6F32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47E846DD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95DB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81EE6A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84371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4248B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EB983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3CA31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49B36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7333A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E9270D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FF4DF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5E7AC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992F2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B21B8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D6940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EF8F0A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3463D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C66BA5" w:rsidRPr="00C66BA5" w14:paraId="5AE0DFA0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F3790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760AB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85987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362D6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786FC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6426E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34C24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0D381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2E9E1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73548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7EDB7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BB754C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3D291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5F4C4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FDF43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8FCE0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7C30E02F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EFF69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D39CD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343DA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2E9BF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23351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B7A63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6F778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4A2D3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B5A4D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80E03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263BE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D3EC6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21C23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25007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9097F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22054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A</w:t>
            </w:r>
          </w:p>
        </w:tc>
      </w:tr>
      <w:tr w:rsidR="00C66BA5" w:rsidRPr="00C66BA5" w14:paraId="37247F36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156D2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09313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B289F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6380E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55E6C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83429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9ECD6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3B093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DD552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19832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C946E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B2270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8FC48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72730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-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B408F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C7FC3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406C55E0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E31066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9CE367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0D3A4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8223C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A2EBD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3EAEE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C8FAA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143F88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A277E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DE0A5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3EBC6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CD832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2C7FD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309EA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42BD0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5A1F3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249952BB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27449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7E78D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EECE3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69BBF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5DD8F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593F7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EE499D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EF80C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2B8BA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98BB0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4C4BC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0395F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9BFC1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21F6E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092CB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0568F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6C716300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90798D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37F56D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733045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B3A6B1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B2AA03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D50BEB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DB21608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403DB52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30184E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C552B0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A6158F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39F650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4F4BC0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BDF232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A536BC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D59788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C66BA5" w:rsidRPr="00C66BA5" w14:paraId="2AB012A3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EFEB5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252C1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188DD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D06997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3A700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E98C4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FB816D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5086F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56F4FE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019BE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C6A86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37A68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FC4F79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81CB45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5FE8A3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6C957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66BA5" w:rsidRPr="00C66BA5" w14:paraId="27722542" w14:textId="77777777" w:rsidTr="00C66BA5">
        <w:trPr>
          <w:trHeight w:val="216"/>
        </w:trPr>
        <w:tc>
          <w:tcPr>
            <w:tcW w:w="295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C7C777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3BE84F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B4C14DD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C9270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E9CDC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87BCD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641A81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459D2FC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4FFB470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B9EA9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7690AF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D60EA6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FCF89A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4DA275B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2487D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7BAB94" w14:textId="77777777" w:rsidR="00C66BA5" w:rsidRPr="00C66BA5" w:rsidRDefault="00C66BA5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</w:tbl>
    <w:p w14:paraId="39425185" w14:textId="77777777" w:rsidR="00BF7634" w:rsidRDefault="00BF7634" w:rsidP="005A1A46"/>
    <w:p w14:paraId="07DBE5F5" w14:textId="77777777" w:rsidR="00BF7634" w:rsidRDefault="00BF7634" w:rsidP="005A1A46"/>
    <w:p w14:paraId="30683A9A" w14:textId="299D0482" w:rsidR="00C66BA5" w:rsidRDefault="00C66BA5" w:rsidP="005A1A46"/>
    <w:p w14:paraId="563A3527" w14:textId="77777777" w:rsidR="00666FF2" w:rsidRDefault="00666FF2" w:rsidP="005A1A46"/>
    <w:p w14:paraId="7034F898" w14:textId="77777777" w:rsidR="00666FF2" w:rsidRDefault="00666FF2" w:rsidP="005A1A46"/>
    <w:p w14:paraId="7F9D8EB6" w14:textId="77777777" w:rsidR="00666FF2" w:rsidRDefault="00666FF2" w:rsidP="005A1A46"/>
    <w:p w14:paraId="670B45BE" w14:textId="77777777" w:rsidR="00666FF2" w:rsidRDefault="00666FF2" w:rsidP="005A1A46"/>
    <w:p w14:paraId="52576DBD" w14:textId="77777777" w:rsidR="00666FF2" w:rsidRDefault="00666FF2" w:rsidP="005A1A46"/>
    <w:p w14:paraId="1AF6EE75" w14:textId="77777777" w:rsidR="00666FF2" w:rsidRDefault="00666FF2" w:rsidP="005A1A46"/>
    <w:p w14:paraId="01BF8B3C" w14:textId="77777777" w:rsidR="00666FF2" w:rsidRDefault="00666FF2" w:rsidP="005A1A46"/>
    <w:p w14:paraId="25F199BF" w14:textId="77777777" w:rsidR="00666FF2" w:rsidRDefault="00666FF2" w:rsidP="005A1A46"/>
    <w:p w14:paraId="5FD7A214" w14:textId="46955456" w:rsidR="00C66BA5" w:rsidRPr="007C16BD" w:rsidRDefault="00C66BA5" w:rsidP="00C66BA5">
      <w:pPr>
        <w:rPr>
          <w:b/>
          <w:bCs/>
        </w:rPr>
      </w:pPr>
      <w:r w:rsidRPr="007C16BD">
        <w:rPr>
          <w:b/>
          <w:bCs/>
        </w:rPr>
        <w:lastRenderedPageBreak/>
        <w:t>Supplementary Table S</w:t>
      </w:r>
      <w:r w:rsidR="00AD1D2B">
        <w:rPr>
          <w:b/>
          <w:bCs/>
        </w:rPr>
        <w:t>2</w:t>
      </w:r>
      <w:r w:rsidRPr="007C16BD">
        <w:rPr>
          <w:b/>
          <w:bCs/>
        </w:rPr>
        <w:t>. NICE quality appraisal checklist results (continue)</w:t>
      </w:r>
    </w:p>
    <w:tbl>
      <w:tblPr>
        <w:tblW w:w="4767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8"/>
        <w:gridCol w:w="488"/>
        <w:gridCol w:w="483"/>
        <w:gridCol w:w="485"/>
        <w:gridCol w:w="588"/>
        <w:gridCol w:w="444"/>
        <w:gridCol w:w="449"/>
        <w:gridCol w:w="446"/>
        <w:gridCol w:w="565"/>
        <w:gridCol w:w="565"/>
        <w:gridCol w:w="510"/>
        <w:gridCol w:w="485"/>
        <w:gridCol w:w="374"/>
        <w:gridCol w:w="485"/>
        <w:gridCol w:w="626"/>
        <w:gridCol w:w="626"/>
        <w:gridCol w:w="376"/>
        <w:gridCol w:w="433"/>
      </w:tblGrid>
      <w:tr w:rsidR="00E60D94" w:rsidRPr="00C66BA5" w14:paraId="2720D75B" w14:textId="5F98DD89" w:rsidTr="0026510E">
        <w:trPr>
          <w:trHeight w:val="216"/>
        </w:trPr>
        <w:tc>
          <w:tcPr>
            <w:tcW w:w="273" w:type="pct"/>
            <w:tcBorders>
              <w:top w:val="single" w:sz="8" w:space="0" w:color="auto"/>
              <w:left w:val="single" w:sz="4" w:space="0" w:color="BFBFBF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D87DC6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askind, 2003</w:t>
            </w:r>
          </w:p>
        </w:tc>
        <w:tc>
          <w:tcPr>
            <w:tcW w:w="27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01FF32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askind, 2007</w:t>
            </w:r>
          </w:p>
        </w:tc>
        <w:tc>
          <w:tcPr>
            <w:tcW w:w="271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4BEEF0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askind, 2013</w:t>
            </w:r>
          </w:p>
        </w:tc>
        <w:tc>
          <w:tcPr>
            <w:tcW w:w="27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BE41E8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askind, 2018</w:t>
            </w:r>
          </w:p>
        </w:tc>
        <w:tc>
          <w:tcPr>
            <w:tcW w:w="33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973219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asmusson, 2017</w:t>
            </w:r>
          </w:p>
        </w:tc>
        <w:tc>
          <w:tcPr>
            <w:tcW w:w="249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0DC78D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auch, 2019</w:t>
            </w:r>
          </w:p>
        </w:tc>
        <w:tc>
          <w:tcPr>
            <w:tcW w:w="25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513D76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esick, 2002</w:t>
            </w:r>
          </w:p>
        </w:tc>
        <w:tc>
          <w:tcPr>
            <w:tcW w:w="25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53B261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esick, 2012</w:t>
            </w:r>
          </w:p>
        </w:tc>
        <w:tc>
          <w:tcPr>
            <w:tcW w:w="317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93034F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othbaum, 2006</w:t>
            </w:r>
          </w:p>
        </w:tc>
        <w:tc>
          <w:tcPr>
            <w:tcW w:w="317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96DAD7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Rothbaum, 2014</w:t>
            </w:r>
          </w:p>
        </w:tc>
        <w:tc>
          <w:tcPr>
            <w:tcW w:w="28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FA3B8A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Schneier, 2012</w:t>
            </w:r>
          </w:p>
        </w:tc>
        <w:tc>
          <w:tcPr>
            <w:tcW w:w="27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6F0523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Schnurr, 2022</w:t>
            </w:r>
          </w:p>
        </w:tc>
        <w:tc>
          <w:tcPr>
            <w:tcW w:w="21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C8DBBA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Seo, 2010</w:t>
            </w:r>
          </w:p>
        </w:tc>
        <w:tc>
          <w:tcPr>
            <w:tcW w:w="27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464C2B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Sullivan, 2021</w:t>
            </w:r>
          </w:p>
        </w:tc>
        <w:tc>
          <w:tcPr>
            <w:tcW w:w="351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88DF60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Van der Kolk, 2023</w:t>
            </w:r>
          </w:p>
        </w:tc>
        <w:tc>
          <w:tcPr>
            <w:tcW w:w="351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923B8A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Van der Kolk, 2007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A6F467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Yeh, 2011</w:t>
            </w:r>
          </w:p>
        </w:tc>
        <w:tc>
          <w:tcPr>
            <w:tcW w:w="243" w:type="pct"/>
            <w:tcBorders>
              <w:top w:val="single" w:sz="8" w:space="0" w:color="auto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39EF29B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Zohar, 2002</w:t>
            </w:r>
          </w:p>
        </w:tc>
      </w:tr>
      <w:tr w:rsidR="00E60D94" w:rsidRPr="00C66BA5" w14:paraId="18EEF570" w14:textId="37579A2A" w:rsidTr="0026510E">
        <w:trPr>
          <w:trHeight w:val="216"/>
        </w:trPr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1F2918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1C5CF3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CAB75C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8D141D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ED8591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CDF45E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C88F09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C8232D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9E40F5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D2D0B7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41CC68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EF989D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62960D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C759F7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773F71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6DA28A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A569AE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000000" w:fill="DDEBF7"/>
            <w:noWrap/>
            <w:vAlign w:val="center"/>
            <w:hideMark/>
          </w:tcPr>
          <w:p w14:paraId="67829DD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60D94" w:rsidRPr="00C66BA5" w14:paraId="4D910778" w14:textId="4DF75786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4A8E7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48880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98619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EE4DC4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E2BA4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11EC2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9D2EE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1DC14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8D1E8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D826E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598FC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EDF56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EB382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D6B0B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4680A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C2392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1810F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04EE41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E60D94" w:rsidRPr="00C66BA5" w14:paraId="02A8E8F9" w14:textId="137DB4A4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D85A8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A153E3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0089A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BAE15C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853C2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2621A2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9256E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11C061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22646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72277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61157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80BFA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466D6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E0A1C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AB051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EF2D3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9A6FD2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64AE7B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E60D94" w:rsidRPr="00C66BA5" w14:paraId="732C9CC0" w14:textId="67A5EAA9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FE4B7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A2A24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383A2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1D065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89660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A1C621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EB67F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AFF57C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D63A5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89E4E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61FCAC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B267F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4A5ED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264E1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8E308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E88E0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9D53F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2AC32F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22AA2955" w14:textId="1BEA5175" w:rsidTr="0026510E">
        <w:trPr>
          <w:trHeight w:val="216"/>
        </w:trPr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1865C3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A8CD4E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7D0150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4C3A47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088DA1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D23B06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D32FF3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874AEE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F65AA6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A481CB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B839C9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31BE29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FD1880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45D9E4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68E4A8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BCD3DF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BCECCF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000000" w:fill="DDEBF7"/>
            <w:noWrap/>
            <w:vAlign w:val="center"/>
            <w:hideMark/>
          </w:tcPr>
          <w:p w14:paraId="0799645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60D94" w:rsidRPr="00C66BA5" w14:paraId="65B89D77" w14:textId="4B4BC49F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00544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AF178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26F5D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B29B8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05D3D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69C259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59CBF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F2CDF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D3A9A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1F9B3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91A3D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47E88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B0EA2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1287F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F8083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602A3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D40E3C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D6E90E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178136C9" w14:textId="326CCD18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7DD1F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EDEF7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A087B2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6A4A1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A9E91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5F034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0E577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3D8C5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3E2DA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6AABD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4F7C8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B69E31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3A00A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373CC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23E77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7401D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F77A31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BB8B19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2D4A3C6F" w14:textId="3D04932F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1F837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02C91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E949E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C5E98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9CD77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0351D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677BE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E0800E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16ED5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9CEE0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63D22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817BE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7A478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117936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7EFCF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BC213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533AB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2010C8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4EC2AB22" w14:textId="5BC4BD27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FD3A6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B55CB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CB31BF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44CF3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CD330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2BCED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ABD20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A4ECA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17662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B7F6A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7E863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EFB72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51746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EAB62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F5A0AC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5D02C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40A83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68245F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52D8CA1E" w14:textId="08985E24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2C1D1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6561E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69FDF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40A9C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BED26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399697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70DE9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181C3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FEA61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36D13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D0422F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BF03B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FFAD4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A8209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FF619F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F4FEB7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809AF1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68EE44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36979F94" w14:textId="01188A92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CEB59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185F4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0B29D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4FEB4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02C18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C7996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560A0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CC363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48BD3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909E2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104BE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3DDCC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4B86A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7A602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9C7B90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12C50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1D2B7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719DF4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6AF08691" w14:textId="07A984D2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D1C31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36FAE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44B2A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D86B41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B7C71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5ED85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9E408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1F048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FFD04B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AA7BE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60393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97ED25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57F64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909F4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3AF5D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F6999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6F173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CD9647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40B27F21" w14:textId="308D33A5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67586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FB6EDF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D2E27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0468D4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A6B06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CAA14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99458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90D434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D9EE2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F922A5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56EC26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24430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2D49E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79DAC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CA911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2D94F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B8D7F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B4211D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E60D94" w:rsidRPr="00C66BA5" w14:paraId="64913AD8" w14:textId="76314BDF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C3E6A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74BAC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2E7F3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D45FA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65E28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B1427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4FCA1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09902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ECFFC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1DC28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BC55D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36C83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AACF9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EB0B9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A282C4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3818E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213A9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ED10A9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67ED5070" w14:textId="058C1A55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28B5C9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6BEAD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1C253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CCD89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9F083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0B895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69F9FA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BC781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592EC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64694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42697B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797FF2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D25798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B4068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6A9A9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B98C3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F45E3E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744729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52F133F3" w14:textId="6AA6292B" w:rsidTr="0026510E">
        <w:trPr>
          <w:trHeight w:val="216"/>
        </w:trPr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633D85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E00556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DD946A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37866A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D06394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2CF5BB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7FF356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4B199A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C60434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402E48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E06A73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0492F4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2A7E29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DAD1B1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4F61A5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05CC67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2373ED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000000" w:fill="DDEBF7"/>
            <w:noWrap/>
            <w:vAlign w:val="center"/>
            <w:hideMark/>
          </w:tcPr>
          <w:p w14:paraId="7C7295F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60D94" w:rsidRPr="00C66BA5" w14:paraId="3190D4C4" w14:textId="502017F7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62C2B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9D51E0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EED9A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218C7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16FAD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7A2C24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032CE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DD717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5748E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795DD1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B4F237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60FF53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3F94F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430BA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623789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D5E7A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26129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5A3376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33ED745A" w14:textId="298DE46F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3F2A1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E3E616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2AF32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BFC18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6FB96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284CB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514712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C44FEF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DF62CD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23D9A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628EF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A12D69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FBF68A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1E839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AA34A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B2E8D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9BA22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9A96DF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04C9DD66" w14:textId="4E4CE236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7957AA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906B2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B6CBB3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5748C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8F062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9EBF18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9E202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C43B2D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C317B1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14BDAA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10F6F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3DF2C9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BE470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B82E9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E0162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BF5C1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3DC55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4C8574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278586F3" w14:textId="6A2188E1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3F3CE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10B2F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ADFB3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48BCFF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B50B4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7F25A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D500C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8B427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825C5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D1E93B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166A5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FB4E5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F8862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3EF1B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CBBCD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18694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8AEB0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E686F6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18707754" w14:textId="74EA566E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96E04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F27195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045A7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0ED5E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31D18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3FAEC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8213C3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0F289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694642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D2CA1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9EB3D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D66D5E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29476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A5FD2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ECE7B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81C2E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1DE71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7371D6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5FB20580" w14:textId="4D0E6A9B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9E82E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510599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48E95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2D7EE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6985B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3C4AC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0D60B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448E7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31A75C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925013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ACCEC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F86B2A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D80167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5E9D75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F84E0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D709D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AA12AA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3EE800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E60D94" w:rsidRPr="00C66BA5" w14:paraId="5EBA39A6" w14:textId="0FB2BF35" w:rsidTr="0026510E">
        <w:trPr>
          <w:trHeight w:val="216"/>
        </w:trPr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B89D67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1F6753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6FAB55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B0B8A9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4D0DEB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BFC986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46F684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1015DB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C75061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077FE5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666493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D134B6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840D28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9D8BD7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AEA2C5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4B3EDD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5B7D15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000000" w:fill="DDEBF7"/>
            <w:noWrap/>
            <w:vAlign w:val="center"/>
            <w:hideMark/>
          </w:tcPr>
          <w:p w14:paraId="77E6724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60D94" w:rsidRPr="00C66BA5" w14:paraId="2AF771D9" w14:textId="505AE013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9426FE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4CB6ED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6744D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C8716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B4387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BE70D3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F2C49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6D4F0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7E1F9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68E4EA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6C270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C20E5A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517B39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51025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D2B73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CA9D8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9093B6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2379FB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E60D94" w:rsidRPr="00C66BA5" w14:paraId="78E5DD10" w14:textId="14C62065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D74C0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B8D84B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F29FD6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8EC5CC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AFDC6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A7A93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14AE7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675667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E7CFC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81AA6C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7D4E4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F30CAC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DE08EC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D281F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8D0F5D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73FE9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3F9C2D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FB4747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1BAB5F4B" w14:textId="0BD83926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5EA02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A33D7C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EAE48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4E286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718A2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ECEE37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F96DD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8F8166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07FDE2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479961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77FE51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084A36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7DB6E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0DDB76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D084F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8AB0B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9A9DE9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4CCB0E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</w:tr>
      <w:tr w:rsidR="00E60D94" w:rsidRPr="00C66BA5" w14:paraId="66F6D11D" w14:textId="22E2DF37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737DC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1AC808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1CC6B7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44016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DF5F35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84B87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A60DC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6BE6A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7D9B6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5C03B8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AB873D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141228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AD64E9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A91BD8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202F8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1CBCE7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BD950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E0C3FC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4E4852F4" w14:textId="5626716B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5C1251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DB7EDB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4277EF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3DA7F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A615BF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412C7A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F82749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ABE8DC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B52FB5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9811AD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EF629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2A6862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974BE8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EBE751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9F062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EBB668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659F00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35A67A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6F6F96CF" w14:textId="1682801D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7A3453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A2278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0D2CE1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238373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1AB3F6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1AC270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4617AB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AAD125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CA5D1B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06A930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398171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BA9E2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E512A7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AD7B05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F95A70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B3620D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697D69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A11297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60D94" w:rsidRPr="00C66BA5" w14:paraId="281F825D" w14:textId="00167D12" w:rsidTr="0026510E">
        <w:trPr>
          <w:trHeight w:val="216"/>
        </w:trPr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6F97D5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C4A02B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E57025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B01B7F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BFB824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AC2C2A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CB3469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4A8876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05EF46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5D3BF0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755648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1FECBE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6E28CC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C4093C7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472041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5130B0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69A888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000000" w:fill="DDEBF7"/>
            <w:noWrap/>
            <w:vAlign w:val="center"/>
            <w:hideMark/>
          </w:tcPr>
          <w:p w14:paraId="2175328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60D94" w:rsidRPr="00C66BA5" w14:paraId="21C03EAC" w14:textId="29AEC7A0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BD8FB28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28116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30C7D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46FE6D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3F693A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58A47B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4ED916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8F0853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E339CE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D16D81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06C5DC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85614A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962119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249DB6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672901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0F0A31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006D4F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D9D9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125C9E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E60D94" w:rsidRPr="00C66BA5" w14:paraId="4E27C2AB" w14:textId="290FD22A" w:rsidTr="0026510E">
        <w:trPr>
          <w:trHeight w:val="216"/>
        </w:trPr>
        <w:tc>
          <w:tcPr>
            <w:tcW w:w="273" w:type="pct"/>
            <w:tcBorders>
              <w:top w:val="nil"/>
              <w:left w:val="single" w:sz="4" w:space="0" w:color="D9D9D9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7312174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2DD43BB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D7C445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3566433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244E9A8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9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68BB22A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83EF622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2756060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BFF1D89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7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051D08B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5E4C06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73B71546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1B80C0D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CB31EAC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1EAC7F0F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5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A931C5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8B42BA5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2FB4F8E" w14:textId="77777777" w:rsidR="00E60D94" w:rsidRPr="00C66BA5" w:rsidRDefault="00E60D94" w:rsidP="00C66BA5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</w:pPr>
            <w:r w:rsidRPr="00C66BA5"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</w:tbl>
    <w:p w14:paraId="5C85FF4C" w14:textId="1DBAD34D" w:rsidR="00C66BA5" w:rsidRDefault="00C66BA5" w:rsidP="005A1A46"/>
    <w:p w14:paraId="04048EEE" w14:textId="77777777" w:rsidR="00BF7634" w:rsidRDefault="00BF7634" w:rsidP="005A1A46"/>
    <w:p w14:paraId="1154199D" w14:textId="77777777" w:rsidR="00BF7634" w:rsidRDefault="00BF7634" w:rsidP="005A1A46"/>
    <w:p w14:paraId="6F21CB7E" w14:textId="77777777" w:rsidR="00666FF2" w:rsidRDefault="00666FF2" w:rsidP="005A1A46"/>
    <w:p w14:paraId="58136555" w14:textId="77777777" w:rsidR="00666FF2" w:rsidRDefault="00666FF2" w:rsidP="005A1A46"/>
    <w:p w14:paraId="1332B324" w14:textId="77777777" w:rsidR="00666FF2" w:rsidRDefault="00666FF2" w:rsidP="005A1A46"/>
    <w:p w14:paraId="2E3A5C42" w14:textId="77777777" w:rsidR="00666FF2" w:rsidRDefault="00666FF2" w:rsidP="005A1A46"/>
    <w:p w14:paraId="5829C95F" w14:textId="77777777" w:rsidR="00666FF2" w:rsidRDefault="00666FF2" w:rsidP="005A1A46"/>
    <w:p w14:paraId="060C7378" w14:textId="77777777" w:rsidR="00666FF2" w:rsidRDefault="00666FF2" w:rsidP="005A1A46"/>
    <w:p w14:paraId="41EA960E" w14:textId="77777777" w:rsidR="00666FF2" w:rsidRDefault="00666FF2" w:rsidP="005A1A46"/>
    <w:p w14:paraId="02D70D04" w14:textId="77777777" w:rsidR="00666FF2" w:rsidRDefault="00666FF2" w:rsidP="005A1A46"/>
    <w:p w14:paraId="14ECC2E5" w14:textId="1BE5B25D" w:rsidR="00BF7634" w:rsidRPr="007C16BD" w:rsidRDefault="00BF7634" w:rsidP="005A1A46">
      <w:pPr>
        <w:rPr>
          <w:b/>
          <w:bCs/>
        </w:rPr>
      </w:pPr>
      <w:r w:rsidRPr="007C16BD">
        <w:rPr>
          <w:b/>
          <w:bCs/>
        </w:rPr>
        <w:lastRenderedPageBreak/>
        <w:t>Supplementary Table S</w:t>
      </w:r>
      <w:r w:rsidR="00AD1D2B">
        <w:rPr>
          <w:b/>
          <w:bCs/>
        </w:rPr>
        <w:t>2</w:t>
      </w:r>
      <w:r w:rsidRPr="007C16BD">
        <w:rPr>
          <w:b/>
          <w:bCs/>
        </w:rPr>
        <w:t>. NICE quality appraisal checklist results (continue)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1"/>
        <w:gridCol w:w="46"/>
        <w:gridCol w:w="583"/>
        <w:gridCol w:w="53"/>
        <w:gridCol w:w="620"/>
        <w:gridCol w:w="107"/>
        <w:gridCol w:w="737"/>
        <w:gridCol w:w="755"/>
        <w:gridCol w:w="755"/>
        <w:gridCol w:w="757"/>
        <w:gridCol w:w="688"/>
        <w:gridCol w:w="86"/>
        <w:gridCol w:w="444"/>
        <w:gridCol w:w="97"/>
        <w:gridCol w:w="611"/>
        <w:gridCol w:w="68"/>
        <w:gridCol w:w="757"/>
        <w:gridCol w:w="65"/>
        <w:gridCol w:w="654"/>
        <w:gridCol w:w="92"/>
        <w:gridCol w:w="604"/>
        <w:gridCol w:w="145"/>
      </w:tblGrid>
      <w:tr w:rsidR="00CE18F2" w:rsidRPr="00E60D94" w14:paraId="67785516" w14:textId="77777777" w:rsidTr="00EF1A72">
        <w:trPr>
          <w:gridAfter w:val="1"/>
          <w:wAfter w:w="321" w:type="pct"/>
          <w:trHeight w:val="315"/>
        </w:trPr>
        <w:tc>
          <w:tcPr>
            <w:tcW w:w="362" w:type="pct"/>
            <w:tcBorders>
              <w:top w:val="single" w:sz="8" w:space="0" w:color="auto"/>
              <w:left w:val="nil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6B1A6C0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uran, 2020</w:t>
            </w:r>
          </w:p>
        </w:tc>
        <w:tc>
          <w:tcPr>
            <w:tcW w:w="322" w:type="pct"/>
            <w:gridSpan w:val="3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6FB0410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Ehlers, 2005</w:t>
            </w:r>
          </w:p>
        </w:tc>
        <w:tc>
          <w:tcPr>
            <w:tcW w:w="342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57BCAC8C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Fecteau, 1999</w:t>
            </w:r>
          </w:p>
        </w:tc>
        <w:tc>
          <w:tcPr>
            <w:tcW w:w="339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7C34577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arshall, 2001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7F0B690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artenyi, 2006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73CA4A9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Martenyi, 2007</w:t>
            </w:r>
          </w:p>
        </w:tc>
        <w:tc>
          <w:tcPr>
            <w:tcW w:w="349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329BD96C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avidson, 2001</w:t>
            </w:r>
          </w:p>
        </w:tc>
        <w:tc>
          <w:tcPr>
            <w:tcW w:w="316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1FF0CCF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Barnett, 2002</w:t>
            </w:r>
          </w:p>
        </w:tc>
        <w:tc>
          <w:tcPr>
            <w:tcW w:w="544" w:type="pct"/>
            <w:gridSpan w:val="3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73F4EE0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Beck, 2009</w:t>
            </w:r>
          </w:p>
        </w:tc>
        <w:tc>
          <w:tcPr>
            <w:tcW w:w="329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165DA1B9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Bryant, 2011</w:t>
            </w:r>
          </w:p>
        </w:tc>
        <w:tc>
          <w:tcPr>
            <w:tcW w:w="349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2111FBD1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avidson, 2006</w:t>
            </w:r>
          </w:p>
        </w:tc>
        <w:tc>
          <w:tcPr>
            <w:tcW w:w="349" w:type="pct"/>
            <w:gridSpan w:val="3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000000" w:fill="D9D9D9"/>
            <w:noWrap/>
            <w:vAlign w:val="center"/>
            <w:hideMark/>
          </w:tcPr>
          <w:p w14:paraId="49F650F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e Kleine, 2012</w:t>
            </w:r>
          </w:p>
        </w:tc>
        <w:tc>
          <w:tcPr>
            <w:tcW w:w="381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auto"/>
              <w:right w:val="single" w:sz="4" w:space="0" w:color="BFBFBF" w:themeColor="background1" w:themeShade="BF"/>
            </w:tcBorders>
            <w:shd w:val="clear" w:color="000000" w:fill="D9D9D9"/>
            <w:noWrap/>
            <w:vAlign w:val="center"/>
            <w:hideMark/>
          </w:tcPr>
          <w:p w14:paraId="098C53D2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  <w:lang w:val="sk-SK" w:eastAsia="sk-SK"/>
              </w:rPr>
              <w:t>Duffy, 2007</w:t>
            </w:r>
          </w:p>
        </w:tc>
      </w:tr>
      <w:tr w:rsidR="00CE18F2" w:rsidRPr="00E60D94" w14:paraId="2D3B43C0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0E6516D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8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72B0F6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9F9AFB7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0" w:type="pct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6AD6D12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E229E8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129A24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9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54243F8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4" w:type="pct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6A366F5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5593152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7" w:type="pct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09C5E7CA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9" w:type="pct"/>
            <w:gridSpan w:val="3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0859F16D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00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D8F892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bottom w:val="single" w:sz="8" w:space="0" w:color="auto"/>
              <w:right w:val="single" w:sz="4" w:space="0" w:color="BFBFBF" w:themeColor="background1" w:themeShade="BF"/>
            </w:tcBorders>
            <w:shd w:val="clear" w:color="000000" w:fill="DDEBF7"/>
            <w:noWrap/>
            <w:vAlign w:val="center"/>
            <w:hideMark/>
          </w:tcPr>
          <w:p w14:paraId="068EBED2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F1A72" w:rsidRPr="00E60D94" w14:paraId="7CBBEB62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8" w:space="0" w:color="auto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5A2DED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44B998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34D8518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FF7B447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CCBB101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D524975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8D8DC07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27DE02C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20DB38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7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2AE119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AE4F6B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CD99AC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314B6F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1DBB622F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38C081B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E1FB26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10ADA0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85C0202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CC5E609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F16C2E8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7401DBD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1C1C53C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1B86604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A2E6B6A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1DB91A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F70A7A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FDDDEDC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EF1A72" w:rsidRPr="00E60D94" w14:paraId="6C1D2E89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439722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ADC9F0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CCDA21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7D112D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ACBC56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661B6D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DB06AE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40262C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A9563E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026AAC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672529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AD60F9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121E7C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EE5244" w:rsidRPr="00E60D94" w14:paraId="7CF9721B" w14:textId="77777777" w:rsidTr="00EE5244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BA90B1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F1CAC8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A14AD0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63E155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6C6A9B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E69A0F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9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5518C4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6480855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6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188683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7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91311B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9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B9BB6D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00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FC1CDF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2" w:type="pct"/>
            <w:gridSpan w:val="2"/>
            <w:tcBorders>
              <w:top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shd w:val="clear" w:color="000000" w:fill="DDEBF7"/>
            <w:noWrap/>
            <w:vAlign w:val="center"/>
            <w:hideMark/>
          </w:tcPr>
          <w:p w14:paraId="390651B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F1A72" w:rsidRPr="00E60D94" w14:paraId="7245B133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8" w:space="0" w:color="auto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89B6AA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D56367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F756CB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6D8ACB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1674C5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2E8673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8CD93D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1AE2CB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1F5AE5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92DF4E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3183B3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3A3D6B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F71E7E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0936FEC5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3679FC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969A34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4A9E30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476CC7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C8F046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5A8404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2B6B65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67EEE3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E85AB6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90DEFE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6B8539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86AD0C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4D8E3E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62B2F483" w14:textId="77777777" w:rsidTr="00EF1A72">
        <w:trPr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8CC3FBD" w14:textId="6C8C187E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EB5E325" w14:textId="3F26518A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2D7BFBC" w14:textId="3C38FE0E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9E35919" w14:textId="050396F5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1DE1110" w14:textId="4F2A21B4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F416BC0" w14:textId="43953600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BCF95E5" w14:textId="5C6EE99E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5B63050" w14:textId="31F75562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968106E" w14:textId="46B2AD66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84B1B9C" w14:textId="22FA34E5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46F0CBC" w14:textId="75FC3C7D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34852B3" w14:textId="4B2BDF20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8998508" w14:textId="5AD83ADB" w:rsidR="0026510E" w:rsidRPr="00E60D94" w:rsidRDefault="0026510E" w:rsidP="0026510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1" w:type="pct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54913BE0" w14:textId="77777777" w:rsidR="0026510E" w:rsidRPr="00E60D94" w:rsidRDefault="0026510E" w:rsidP="0026510E">
            <w:pPr>
              <w:spacing w:before="0" w:after="0" w:line="240" w:lineRule="auto"/>
              <w:jc w:val="left"/>
              <w:rPr>
                <w:rFonts w:eastAsia="Times New Roman" w:cs="Times New Roman"/>
                <w:sz w:val="12"/>
                <w:szCs w:val="12"/>
                <w:lang w:val="sk-SK" w:eastAsia="sk-SK"/>
              </w:rPr>
            </w:pPr>
          </w:p>
        </w:tc>
      </w:tr>
      <w:tr w:rsidR="00EF1A72" w:rsidRPr="00E60D94" w14:paraId="1996D2A4" w14:textId="77777777" w:rsidTr="00EF1A72">
        <w:trPr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FFDE4AC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A3A6EDB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EBB8F4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C73F70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7D87A6B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6DD418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12785D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445C8D1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35D99D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0EA0DC9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E1FC93C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477EE5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7FE8C5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1" w:type="pct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4B5BBE0D" w14:textId="77777777" w:rsidR="00E60D94" w:rsidRPr="00E60D94" w:rsidRDefault="00E60D94" w:rsidP="00E60D94">
            <w:pPr>
              <w:spacing w:before="0" w:after="0" w:line="240" w:lineRule="auto"/>
              <w:jc w:val="left"/>
              <w:rPr>
                <w:rFonts w:eastAsia="Times New Roman" w:cs="Times New Roman"/>
                <w:sz w:val="12"/>
                <w:szCs w:val="12"/>
                <w:lang w:val="sk-SK" w:eastAsia="sk-SK"/>
              </w:rPr>
            </w:pPr>
          </w:p>
        </w:tc>
      </w:tr>
      <w:tr w:rsidR="00EF1A72" w:rsidRPr="00E60D94" w14:paraId="4444FA39" w14:textId="77777777" w:rsidTr="00EF1A72">
        <w:trPr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2A32F1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951633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257E5C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11626D5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9DC8DAC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D33E69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B21DFE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D98ACB1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525C61D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52E08C6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2135D49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BEE8CB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9982D9B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1" w:type="pct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2E1A5BEA" w14:textId="77777777" w:rsidR="00E60D94" w:rsidRPr="00E60D94" w:rsidRDefault="00E60D94" w:rsidP="00E60D94">
            <w:pPr>
              <w:spacing w:before="0" w:after="0" w:line="240" w:lineRule="auto"/>
              <w:jc w:val="left"/>
              <w:rPr>
                <w:rFonts w:eastAsia="Times New Roman" w:cs="Times New Roman"/>
                <w:sz w:val="12"/>
                <w:szCs w:val="12"/>
                <w:lang w:val="sk-SK" w:eastAsia="sk-SK"/>
              </w:rPr>
            </w:pPr>
          </w:p>
        </w:tc>
      </w:tr>
      <w:tr w:rsidR="00EF1A72" w:rsidRPr="00E60D94" w14:paraId="6FC4803A" w14:textId="77777777" w:rsidTr="00EF1A72">
        <w:trPr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A6ED9C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9A4A66C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C912087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699A3B9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F2AD164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8AFB35B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7809595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AF741B4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AA088A8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BA76EF2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158128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ACCA6DA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829EE29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1" w:type="pct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0BA26334" w14:textId="77777777" w:rsidR="00E60D94" w:rsidRPr="00E60D94" w:rsidRDefault="00E60D94" w:rsidP="00E60D94">
            <w:pPr>
              <w:spacing w:before="0" w:after="0" w:line="240" w:lineRule="auto"/>
              <w:jc w:val="left"/>
              <w:rPr>
                <w:rFonts w:eastAsia="Times New Roman" w:cs="Times New Roman"/>
                <w:sz w:val="12"/>
                <w:szCs w:val="12"/>
                <w:lang w:val="sk-SK" w:eastAsia="sk-SK"/>
              </w:rPr>
            </w:pPr>
          </w:p>
        </w:tc>
      </w:tr>
      <w:tr w:rsidR="00EF1A72" w:rsidRPr="00E60D94" w14:paraId="72B4C026" w14:textId="77777777" w:rsidTr="00EF1A72">
        <w:trPr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3B455B2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8489369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34C05D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68851F5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6BD09D5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D2F0472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FCA81F9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6E9114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6480F14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5776701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0B76B35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7987B8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FC91CB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1" w:type="pct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415EF39E" w14:textId="77777777" w:rsidR="00E60D94" w:rsidRPr="00E60D94" w:rsidRDefault="00E60D94" w:rsidP="00E60D94">
            <w:pPr>
              <w:spacing w:before="0" w:after="0" w:line="240" w:lineRule="auto"/>
              <w:jc w:val="left"/>
              <w:rPr>
                <w:rFonts w:eastAsia="Times New Roman" w:cs="Times New Roman"/>
                <w:sz w:val="12"/>
                <w:szCs w:val="12"/>
                <w:lang w:val="sk-SK" w:eastAsia="sk-SK"/>
              </w:rPr>
            </w:pPr>
          </w:p>
        </w:tc>
      </w:tr>
      <w:tr w:rsidR="00EF1A72" w:rsidRPr="00E60D94" w14:paraId="51185961" w14:textId="77777777" w:rsidTr="00EF1A72">
        <w:trPr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337DAE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0D6D205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C4409CA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93893E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A8DDE3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F9244F5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96C6391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E346F1F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C97A9A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153C6F4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6045854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FBD789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2C900AB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21" w:type="pct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442B6D99" w14:textId="77777777" w:rsidR="00E60D94" w:rsidRPr="00E60D94" w:rsidRDefault="00E60D94" w:rsidP="00E60D94">
            <w:pPr>
              <w:spacing w:before="0" w:after="0" w:line="240" w:lineRule="auto"/>
              <w:jc w:val="left"/>
              <w:rPr>
                <w:rFonts w:eastAsia="Times New Roman" w:cs="Times New Roman"/>
                <w:sz w:val="12"/>
                <w:szCs w:val="12"/>
                <w:lang w:val="sk-SK" w:eastAsia="sk-SK"/>
              </w:rPr>
            </w:pPr>
          </w:p>
        </w:tc>
      </w:tr>
      <w:tr w:rsidR="00EF1A72" w:rsidRPr="00E60D94" w14:paraId="6C16F7D1" w14:textId="77777777" w:rsidTr="00EF1A72">
        <w:trPr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24F3FB7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54C39F4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85823C1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8605BFD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3B5A737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ADCCC9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3A0733A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D713369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ACE3DF3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52B8851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2195AA0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1B685BE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23586CA" w14:textId="77777777" w:rsidR="00E60D94" w:rsidRPr="00E60D94" w:rsidRDefault="00E60D94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21" w:type="pct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6A80D923" w14:textId="77777777" w:rsidR="00E60D94" w:rsidRPr="00E60D94" w:rsidRDefault="00E60D94" w:rsidP="00E60D94">
            <w:pPr>
              <w:spacing w:before="0" w:after="0" w:line="240" w:lineRule="auto"/>
              <w:jc w:val="left"/>
              <w:rPr>
                <w:rFonts w:eastAsia="Times New Roman" w:cs="Times New Roman"/>
                <w:sz w:val="12"/>
                <w:szCs w:val="12"/>
                <w:lang w:val="sk-SK" w:eastAsia="sk-SK"/>
              </w:rPr>
            </w:pPr>
          </w:p>
        </w:tc>
      </w:tr>
      <w:tr w:rsidR="00EF1A72" w:rsidRPr="00E60D94" w14:paraId="4938BC06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64D72E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43F13B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2E3311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0DFE7C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8CB604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D39A3B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749889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B0A6AD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9B18D5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B8887F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FD4F9A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87A5D3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2957409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CE18F2" w:rsidRPr="00E60D94" w14:paraId="2209424C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2A463C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8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0793B20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821013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0" w:type="pct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537A86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344CEC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1BCEA0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9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76AEA8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4" w:type="pct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BB5258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F6D5AB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7" w:type="pct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13E4B4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9" w:type="pct"/>
            <w:gridSpan w:val="3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DDA444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00" w:type="pct"/>
            <w:tcBorders>
              <w:top w:val="single" w:sz="4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97AF43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bottom w:val="single" w:sz="8" w:space="0" w:color="auto"/>
              <w:right w:val="single" w:sz="4" w:space="0" w:color="BFBFBF" w:themeColor="background1" w:themeShade="BF"/>
            </w:tcBorders>
            <w:shd w:val="clear" w:color="000000" w:fill="DDEBF7"/>
            <w:noWrap/>
            <w:vAlign w:val="center"/>
            <w:hideMark/>
          </w:tcPr>
          <w:p w14:paraId="7CF7F5A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F1A72" w:rsidRPr="00E60D94" w14:paraId="788B5E62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8" w:space="0" w:color="auto"/>
              <w:left w:val="nil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8411CF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502561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5ADF9C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E53914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6F8DF5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49C7C8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260EBF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B48C4F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1B9CD1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FFED30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DF1EF2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56FCB6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CDB4FB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6EE061A0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4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EA8F22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25DE52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72E05F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BA73F6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A3728A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11E91C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CCAC78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A561A4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43BF10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A99CF4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9B2238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208A24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045F07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58F77B4F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46F544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E00FA1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686229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2E9A81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8E32F4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E99D9B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F41217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0AC79C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3C810E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D3CFFF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834EB0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129DAF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DC1102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62198942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826CD3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39C673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22F87F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47FB4F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24D73F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066B29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EDDCE8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E48E71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DD526C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53CA11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1FBD2D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4D3FE0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3C666A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2BDDF5A4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F4E2F0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56E9CB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F7E363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7F40A1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8331FB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C53AA4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0B7817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AEE83D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B442E7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1B6510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A4F91A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9935CF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561D9C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4A5642EB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6E0727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B943C1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0D0FCD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C7FB0F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9B417A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CFBE5B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6A86FF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6DCA32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96B3CF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20EEC5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18D447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389071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AE1C01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E5244" w:rsidRPr="00E60D94" w14:paraId="3C224330" w14:textId="77777777" w:rsidTr="00EE5244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718AB8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879ECB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87B97B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878939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4C2B33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C630B8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9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EBDB76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F32765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6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DF3963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7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4D794C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9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D7452D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00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29BD2B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2" w:type="pct"/>
            <w:gridSpan w:val="2"/>
            <w:tcBorders>
              <w:top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shd w:val="clear" w:color="000000" w:fill="DDEBF7"/>
            <w:noWrap/>
            <w:vAlign w:val="center"/>
            <w:hideMark/>
          </w:tcPr>
          <w:p w14:paraId="7EEE5AB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F1A72" w:rsidRPr="00E60D94" w14:paraId="2F9CB891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8" w:space="0" w:color="auto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978571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8B2C2B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CE57FE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B68F0C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3E9C1B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9B823D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84339E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611547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1E25B9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3E1253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F5EB6D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F99C8A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9B3610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764C610B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C2DDAE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632D62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74EB67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1B9D4D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126C9A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8137A3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E455D3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614CAE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6B929A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87EEF4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8AEAFA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095049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FDED34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036A7204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296C9E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DCBDAD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09727A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1D7DD8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15B151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E449C9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93773F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F69A0C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249D36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53FD97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D870CF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1092BF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7E73F3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1D188898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FB1883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8C4048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2EE27E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57E7F3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0E281A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C957B8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DB0AE0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E102C8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D896B3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BE423C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A3E807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AD2F48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9FC9C3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7025E3EB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F70317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E26611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167BEC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NR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40E585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560EEF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2BBFA8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087F36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A926E4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E9D267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DD924B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E62E5B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3125CF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22863DC3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F1A72" w:rsidRPr="00E60D94" w14:paraId="068B3281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4FB19C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01A032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0F89B2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C6618A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3CC18C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7DE816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E17055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359C6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7BEBAB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B0D01E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D0DC59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4621C2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2DFE0E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  <w:tr w:rsidR="00EE5244" w:rsidRPr="00E60D94" w14:paraId="095A3CB6" w14:textId="77777777" w:rsidTr="00EE5244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6BE28CFE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29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6D47CB3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15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64B8F7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BCC832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FD059C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711866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49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65F011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5BA25E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6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14BDDB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77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685791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89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98254E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300" w:type="pct"/>
            <w:tcBorders>
              <w:top w:val="single" w:sz="8" w:space="0" w:color="auto"/>
              <w:bottom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7FEC4B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  <w:tc>
          <w:tcPr>
            <w:tcW w:w="412" w:type="pct"/>
            <w:gridSpan w:val="2"/>
            <w:tcBorders>
              <w:top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shd w:val="clear" w:color="000000" w:fill="DDEBF7"/>
            <w:noWrap/>
            <w:vAlign w:val="center"/>
            <w:hideMark/>
          </w:tcPr>
          <w:p w14:paraId="43CE0BF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 </w:t>
            </w:r>
          </w:p>
        </w:tc>
      </w:tr>
      <w:tr w:rsidR="00EF1A72" w:rsidRPr="00E60D94" w14:paraId="46A26ADD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8" w:space="0" w:color="auto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5D7B96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29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FEF9EF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15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6B27D0A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873C685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C93A6A6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76CE8F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8327AE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3A2306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6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027F7F9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77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860DE6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740F22D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197A39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412" w:type="pct"/>
            <w:gridSpan w:val="2"/>
            <w:tcBorders>
              <w:top w:val="single" w:sz="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16C4382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</w:tr>
      <w:tr w:rsidR="00EF1A72" w:rsidRPr="00E60D94" w14:paraId="330430F0" w14:textId="77777777" w:rsidTr="00EF1A72">
        <w:trPr>
          <w:gridAfter w:val="1"/>
          <w:wAfter w:w="321" w:type="pct"/>
          <w:trHeight w:val="216"/>
        </w:trPr>
        <w:tc>
          <w:tcPr>
            <w:tcW w:w="372" w:type="pct"/>
            <w:gridSpan w:val="2"/>
            <w:tcBorders>
              <w:top w:val="single" w:sz="2" w:space="0" w:color="D9D9D9" w:themeColor="background1" w:themeShade="D9"/>
              <w:left w:val="nil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6322E71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29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E2C898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15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DA4F03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380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BA01E5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8B79C9C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8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6FFD354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4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F5B225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6425CB8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16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AEBE04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77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606D62F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89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F53A83B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  <w:tc>
          <w:tcPr>
            <w:tcW w:w="30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2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769D380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</w:t>
            </w:r>
          </w:p>
        </w:tc>
        <w:tc>
          <w:tcPr>
            <w:tcW w:w="412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8" w:space="0" w:color="auto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21E396D7" w14:textId="77777777" w:rsidR="0026510E" w:rsidRPr="00E60D94" w:rsidRDefault="0026510E" w:rsidP="00E60D94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</w:pPr>
            <w:r w:rsidRPr="00E60D94">
              <w:rPr>
                <w:rFonts w:eastAsia="Times New Roman" w:cs="Times New Roman"/>
                <w:color w:val="000000"/>
                <w:sz w:val="12"/>
                <w:szCs w:val="12"/>
                <w:lang w:val="sk-SK" w:eastAsia="sk-SK"/>
              </w:rPr>
              <w:t>++</w:t>
            </w:r>
          </w:p>
        </w:tc>
      </w:tr>
    </w:tbl>
    <w:p w14:paraId="2348F289" w14:textId="08E921E6" w:rsidR="00E60D94" w:rsidRDefault="00E60D94" w:rsidP="005A1A46"/>
    <w:p w14:paraId="2E7BB7A1" w14:textId="77777777" w:rsidR="00BF7634" w:rsidRDefault="00BF7634" w:rsidP="005A1A46"/>
    <w:p w14:paraId="1AC50CE1" w14:textId="77777777" w:rsidR="00666FF2" w:rsidRDefault="00666FF2" w:rsidP="005A1A46"/>
    <w:p w14:paraId="538B61F3" w14:textId="77777777" w:rsidR="00666FF2" w:rsidRDefault="00666FF2" w:rsidP="005A1A46"/>
    <w:p w14:paraId="2CCFEE67" w14:textId="77777777" w:rsidR="00666FF2" w:rsidRDefault="00666FF2" w:rsidP="005A1A46"/>
    <w:p w14:paraId="6BBDB20D" w14:textId="77777777" w:rsidR="00666FF2" w:rsidRDefault="00666FF2" w:rsidP="005A1A46"/>
    <w:p w14:paraId="1713823C" w14:textId="77777777" w:rsidR="00666FF2" w:rsidRDefault="00666FF2" w:rsidP="005A1A46"/>
    <w:p w14:paraId="2D41D156" w14:textId="77777777" w:rsidR="00666FF2" w:rsidRDefault="00666FF2" w:rsidP="005A1A46"/>
    <w:p w14:paraId="5291AEE6" w14:textId="77777777" w:rsidR="00666FF2" w:rsidRDefault="00666FF2" w:rsidP="005A1A46"/>
    <w:p w14:paraId="34BFA426" w14:textId="77777777" w:rsidR="00666FF2" w:rsidRDefault="00666FF2" w:rsidP="005A1A46"/>
    <w:p w14:paraId="73D93111" w14:textId="77777777" w:rsidR="00666FF2" w:rsidRDefault="00666FF2" w:rsidP="005A1A46"/>
    <w:p w14:paraId="33B3E478" w14:textId="77777777" w:rsidR="00EF1A72" w:rsidRDefault="00EF1A72" w:rsidP="005A1A46"/>
    <w:p w14:paraId="1CB68B10" w14:textId="33E39C0E" w:rsidR="00BF7634" w:rsidRPr="007C16BD" w:rsidRDefault="00BF7634" w:rsidP="00BF7634">
      <w:pPr>
        <w:rPr>
          <w:b/>
          <w:bCs/>
        </w:rPr>
      </w:pPr>
      <w:r w:rsidRPr="007C16BD">
        <w:rPr>
          <w:b/>
          <w:bCs/>
        </w:rPr>
        <w:lastRenderedPageBreak/>
        <w:t>Supplementary Table S</w:t>
      </w:r>
      <w:r w:rsidR="00AD1D2B">
        <w:rPr>
          <w:b/>
          <w:bCs/>
        </w:rPr>
        <w:t>2</w:t>
      </w:r>
      <w:r w:rsidRPr="007C16BD">
        <w:rPr>
          <w:b/>
          <w:bCs/>
        </w:rPr>
        <w:t>. NICE quality appraisal checklist results (continue)</w:t>
      </w:r>
    </w:p>
    <w:tbl>
      <w:tblPr>
        <w:tblW w:w="4881" w:type="pct"/>
        <w:tblLook w:val="04A0" w:firstRow="1" w:lastRow="0" w:firstColumn="1" w:lastColumn="0" w:noHBand="0" w:noVBand="1"/>
      </w:tblPr>
      <w:tblGrid>
        <w:gridCol w:w="1084"/>
        <w:gridCol w:w="1013"/>
        <w:gridCol w:w="1050"/>
        <w:gridCol w:w="1050"/>
        <w:gridCol w:w="1050"/>
        <w:gridCol w:w="1418"/>
        <w:gridCol w:w="1418"/>
        <w:gridCol w:w="1044"/>
      </w:tblGrid>
      <w:tr w:rsidR="002F4249" w:rsidRPr="00574032" w14:paraId="7F89124A" w14:textId="77777777" w:rsidTr="002F4249">
        <w:trPr>
          <w:trHeight w:val="315"/>
        </w:trPr>
        <w:tc>
          <w:tcPr>
            <w:tcW w:w="59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F9B9C0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</w:pPr>
            <w:proofErr w:type="spellStart"/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Acarturk</w:t>
            </w:r>
            <w:proofErr w:type="spellEnd"/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, 2015</w:t>
            </w:r>
          </w:p>
        </w:tc>
        <w:tc>
          <w:tcPr>
            <w:tcW w:w="55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FBE257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Dowd, 2020</w:t>
            </w:r>
          </w:p>
        </w:tc>
        <w:tc>
          <w:tcPr>
            <w:tcW w:w="57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CB02D6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</w:pPr>
            <w:proofErr w:type="spellStart"/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Golier</w:t>
            </w:r>
            <w:proofErr w:type="spellEnd"/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, 2023</w:t>
            </w:r>
          </w:p>
        </w:tc>
        <w:tc>
          <w:tcPr>
            <w:tcW w:w="57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DCACD4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Mitchell, 2023</w:t>
            </w:r>
          </w:p>
        </w:tc>
        <w:tc>
          <w:tcPr>
            <w:tcW w:w="57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831856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Monga, 2023</w:t>
            </w:r>
          </w:p>
        </w:tc>
        <w:tc>
          <w:tcPr>
            <w:tcW w:w="77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ED819F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Pollack, 2011</w:t>
            </w:r>
          </w:p>
        </w:tc>
        <w:tc>
          <w:tcPr>
            <w:tcW w:w="77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367CB5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Taylor, 2003</w:t>
            </w:r>
          </w:p>
        </w:tc>
        <w:tc>
          <w:tcPr>
            <w:tcW w:w="57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FF11A4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n-US"/>
              </w:rPr>
              <w:t>Ter Heide, 2016</w:t>
            </w:r>
          </w:p>
        </w:tc>
      </w:tr>
      <w:tr w:rsidR="002F4249" w:rsidRPr="00574032" w14:paraId="2BF1126B" w14:textId="77777777" w:rsidTr="002F4249">
        <w:trPr>
          <w:trHeight w:val="216"/>
        </w:trPr>
        <w:tc>
          <w:tcPr>
            <w:tcW w:w="5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88FA98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A686C0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30602C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8A5F7F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225BC5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CB7C6C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15274D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359828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</w:tr>
      <w:tr w:rsidR="002F4249" w:rsidRPr="00574032" w14:paraId="3CE83655" w14:textId="77777777" w:rsidTr="002F4249">
        <w:trPr>
          <w:trHeight w:val="216"/>
        </w:trPr>
        <w:tc>
          <w:tcPr>
            <w:tcW w:w="594" w:type="pct"/>
            <w:tcBorders>
              <w:top w:val="single" w:sz="8" w:space="0" w:color="auto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A5C599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3E654C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64ECBA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7E7A77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D0FC23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0999C5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0101EB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2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76E2D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15E0E8DF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33792A2C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4A53B2B3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07FB5945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509C502E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17BCE3AF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Only demographics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4477646D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Brief demographics and clinical.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335477C0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Brief demographics and clinical.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2C589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</w:tr>
      <w:tr w:rsidR="002F4249" w:rsidRPr="00574032" w14:paraId="502F3512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0526D2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5326F9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AEF1E5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26CA5F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D278F7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1B8359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2ED3F9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AC89C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</w:tr>
      <w:tr w:rsidR="002F4249" w:rsidRPr="00574032" w14:paraId="7A23717A" w14:textId="77777777" w:rsidTr="002F4249">
        <w:trPr>
          <w:trHeight w:val="450"/>
        </w:trPr>
        <w:tc>
          <w:tcPr>
            <w:tcW w:w="594" w:type="pct"/>
            <w:vMerge w:val="restar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3E13C4D6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Small sample size (n=29)</w:t>
            </w:r>
          </w:p>
        </w:tc>
        <w:tc>
          <w:tcPr>
            <w:tcW w:w="555" w:type="pct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177322A8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Small sample size (n=25)</w:t>
            </w:r>
          </w:p>
        </w:tc>
        <w:tc>
          <w:tcPr>
            <w:tcW w:w="575" w:type="pct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37054380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Small sample size (n=85)</w:t>
            </w:r>
          </w:p>
        </w:tc>
        <w:tc>
          <w:tcPr>
            <w:tcW w:w="575" w:type="pct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5FFB4F61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575" w:type="pct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472119D3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Small sample size (n=68).</w:t>
            </w:r>
          </w:p>
        </w:tc>
        <w:tc>
          <w:tcPr>
            <w:tcW w:w="777" w:type="pct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5BE88878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Small sample size (n=24).</w:t>
            </w:r>
          </w:p>
        </w:tc>
        <w:tc>
          <w:tcPr>
            <w:tcW w:w="777" w:type="pct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02C8551D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Small sample size (n=60).</w:t>
            </w:r>
          </w:p>
        </w:tc>
        <w:tc>
          <w:tcPr>
            <w:tcW w:w="572" w:type="pct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5F421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Small sample size (n=72).</w:t>
            </w:r>
          </w:p>
        </w:tc>
      </w:tr>
      <w:tr w:rsidR="002F4249" w:rsidRPr="00574032" w14:paraId="7B04F72F" w14:textId="77777777" w:rsidTr="002F4249">
        <w:trPr>
          <w:trHeight w:val="450"/>
        </w:trPr>
        <w:tc>
          <w:tcPr>
            <w:tcW w:w="594" w:type="pct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CC53DD9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555" w:type="pct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75E2704A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575" w:type="pct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0AFACB82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575" w:type="pct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25E012F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575" w:type="pct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7B60426F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777" w:type="pct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E19EC6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777" w:type="pct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0894F4EA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572" w:type="pct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vAlign w:val="center"/>
            <w:hideMark/>
          </w:tcPr>
          <w:p w14:paraId="55846676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</w:tr>
      <w:tr w:rsidR="002F4249" w:rsidRPr="00574032" w14:paraId="5E10E179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88BB08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200C90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32D913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628221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CB016D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A69B53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45AAB5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6D168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0FCBA8B9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48A6D305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Syrian refugees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42FA4E84" w14:textId="1611DC62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17A306C8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6447DE8D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3431B465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71E2531E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129B8A3B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12B54C" w14:textId="77777777" w:rsidR="002F4249" w:rsidRPr="00EE5244" w:rsidRDefault="002F4249" w:rsidP="00574032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</w:tr>
      <w:tr w:rsidR="002F4249" w:rsidRPr="00574032" w14:paraId="7B629296" w14:textId="77777777" w:rsidTr="002F4249">
        <w:trPr>
          <w:trHeight w:val="216"/>
        </w:trPr>
        <w:tc>
          <w:tcPr>
            <w:tcW w:w="5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3147A9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3B0450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C550AA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585FB0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FFC70C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280047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439536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6426DE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</w:tr>
      <w:tr w:rsidR="002F4249" w:rsidRPr="00574032" w14:paraId="025D8A50" w14:textId="77777777" w:rsidTr="002F4249">
        <w:trPr>
          <w:trHeight w:val="216"/>
        </w:trPr>
        <w:tc>
          <w:tcPr>
            <w:tcW w:w="594" w:type="pct"/>
            <w:tcBorders>
              <w:top w:val="single" w:sz="8" w:space="0" w:color="auto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F9E7B6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DF1027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1F7BC1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7F673D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C6407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A3F4C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0F1CD6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60FBB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2C579301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321C27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12E124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F80908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235573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360DB6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5CD341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C54290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B5CC5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5EDBA18D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0352BD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2DEC89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7C236A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0B675E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2D73B8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6144F0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428082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CE50E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5E1BFEC6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34C0D0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79C91B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C901BE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F8AA29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48C4D8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5860EC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2F0C12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2DDF9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5D86D594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CFE2D3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E18C46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733C38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7E1655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CF99D2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F0E1C1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B583FB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90896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4B14033D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BE1A4C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A7A4E5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11C2B5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0B8346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5BF0DF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D8684B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C9DF4D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C78559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48D1CC3B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2F6B9A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E3DD15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9549A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E3865D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A7A37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E3745E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9818CC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3853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78267AE2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F37D8B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C81859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FEF238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43225C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2DFAD7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A0F73B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DD7357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2B8F2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</w:tr>
      <w:tr w:rsidR="002F4249" w:rsidRPr="00574032" w14:paraId="6E833C42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AD5514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9D1D7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A80291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1B4F61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65122E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1B3BB6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729119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94D06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6223B5AC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DBC6E1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0D77D3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5EB3DD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CAFFD9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69FF18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100BA6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3FCDC69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A088E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117BB3D3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86709C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3EDFF1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C60D8B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A67EFB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064925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D4E7F9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781FDA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EDC1A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</w:tr>
      <w:tr w:rsidR="002F4249" w:rsidRPr="00574032" w14:paraId="68EB1704" w14:textId="77777777" w:rsidTr="002F4249">
        <w:trPr>
          <w:trHeight w:val="216"/>
        </w:trPr>
        <w:tc>
          <w:tcPr>
            <w:tcW w:w="594" w:type="pct"/>
            <w:tcBorders>
              <w:top w:val="single" w:sz="8" w:space="0" w:color="auto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1AE5AB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8DA75F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FEB947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BAC558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D59046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B0A319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11D4FB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87DBA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492AD195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2B75C3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F59126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722E4C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0AED84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EAC8BB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C78B67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DFD861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0D1DE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5B34AB5A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FD02AE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009EAE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7849E3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5B6941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85B7A3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86C1AB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648F78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4CE03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09E5203A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8AEAAE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FDE670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22484E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E0ADB8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1945C4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3A3E27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13483B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ADF29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7D787BD9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9B178C9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873B11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95D21F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4ED929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91DA71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19FD6F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C07027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F5B02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30EAC0CB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A67330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41D5C8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573576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4EBB77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1EB50C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B86299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F5B31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E32B6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510A5F9E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796318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7F6C5C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10E7D4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3E8A46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EF798D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BAF94B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9E95999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81EF4B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</w:tr>
      <w:tr w:rsidR="002F4249" w:rsidRPr="00574032" w14:paraId="554BCF65" w14:textId="77777777" w:rsidTr="002F4249">
        <w:trPr>
          <w:trHeight w:val="216"/>
        </w:trPr>
        <w:tc>
          <w:tcPr>
            <w:tcW w:w="594" w:type="pct"/>
            <w:tcBorders>
              <w:top w:val="single" w:sz="8" w:space="0" w:color="auto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6031E3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0AC154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4BA109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11ABCE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9CED50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ECF037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6C6017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3231E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51B0CBD6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708602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75D8739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A193B0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4FA1A3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9CB887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03E2B3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C0BF65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F5D43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1CC88679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2E24A6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E4BFDC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525D0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6C8C5A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F53F3F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2C2D8B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NR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801C99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NR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F742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001BC801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B37BBC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42C057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7DA218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644676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94062FE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6226C1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19867B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CFE9BD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046BF1B6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63E59F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10D0475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B70E62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53A448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762D6A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5D119E2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1DAD7C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95D87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725DF73E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4CDE55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9E4659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7A1A3F06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BF0BBF8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D67FD6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971FA6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49FA639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B88EA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075503BB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ABAE43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6ED341B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98CFAF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085E9A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C62279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C95265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40EBCB3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0DEE181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 </w:t>
            </w:r>
          </w:p>
        </w:tc>
      </w:tr>
      <w:tr w:rsidR="002F4249" w:rsidRPr="00574032" w14:paraId="65DD9D63" w14:textId="77777777" w:rsidTr="002F4249">
        <w:trPr>
          <w:trHeight w:val="216"/>
        </w:trPr>
        <w:tc>
          <w:tcPr>
            <w:tcW w:w="594" w:type="pct"/>
            <w:tcBorders>
              <w:top w:val="single" w:sz="8" w:space="0" w:color="auto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37CC5EB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5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4C1AFE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586CB9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2F3E794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ABEEBC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9676B4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F8C9CD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2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6B1BCA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  <w:tr w:rsidR="002F4249" w:rsidRPr="00574032" w14:paraId="68391A4C" w14:textId="77777777" w:rsidTr="002F4249">
        <w:trPr>
          <w:trHeight w:val="216"/>
        </w:trPr>
        <w:tc>
          <w:tcPr>
            <w:tcW w:w="594" w:type="pct"/>
            <w:tcBorders>
              <w:top w:val="single" w:sz="4" w:space="0" w:color="D9D9D9" w:themeColor="background1" w:themeShade="D9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3FB826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2C71C2F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B9124B3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A399089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57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6D6AC9BC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34CA15B4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77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7AF5D27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</w:t>
            </w:r>
          </w:p>
        </w:tc>
        <w:tc>
          <w:tcPr>
            <w:tcW w:w="57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9574F0" w14:textId="77777777" w:rsidR="002F4249" w:rsidRPr="00EE5244" w:rsidRDefault="002F4249" w:rsidP="00574032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</w:pPr>
            <w:r w:rsidRPr="00EE5244">
              <w:rPr>
                <w:rFonts w:ascii="Calibri" w:eastAsia="Times New Roman" w:hAnsi="Calibri" w:cs="Calibri"/>
                <w:color w:val="000000"/>
                <w:sz w:val="12"/>
                <w:szCs w:val="12"/>
                <w:lang w:val="en-US"/>
              </w:rPr>
              <w:t>++</w:t>
            </w:r>
          </w:p>
        </w:tc>
      </w:tr>
    </w:tbl>
    <w:p w14:paraId="58EFB2DC" w14:textId="77777777" w:rsidR="00BF7634" w:rsidRDefault="00BF7634" w:rsidP="003E06EC"/>
    <w:sectPr w:rsidR="00BF7634" w:rsidSect="00347B9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8B0F0" w14:textId="77777777" w:rsidR="00FC3EBF" w:rsidRDefault="00FC3EBF" w:rsidP="00FF492B">
      <w:pPr>
        <w:spacing w:before="0" w:after="0" w:line="240" w:lineRule="auto"/>
      </w:pPr>
      <w:r>
        <w:separator/>
      </w:r>
    </w:p>
  </w:endnote>
  <w:endnote w:type="continuationSeparator" w:id="0">
    <w:p w14:paraId="11868C4A" w14:textId="77777777" w:rsidR="00FC3EBF" w:rsidRDefault="00FC3EBF" w:rsidP="00FF49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CDEB3" w14:textId="72C8A2C3" w:rsidR="00287BB0" w:rsidRDefault="00287BB0" w:rsidP="002305B1">
    <w:pPr>
      <w:pStyle w:val="Footer"/>
      <w:jc w:val="center"/>
    </w:pPr>
    <w:r w:rsidRPr="002305B1">
      <w:t>CONFIDENTIAL, NOT FOR DISTRIBU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D70EC" w14:textId="77777777" w:rsidR="00FC3EBF" w:rsidRDefault="00FC3EBF" w:rsidP="00FF492B">
      <w:pPr>
        <w:spacing w:before="0" w:after="0" w:line="240" w:lineRule="auto"/>
      </w:pPr>
      <w:r>
        <w:separator/>
      </w:r>
    </w:p>
  </w:footnote>
  <w:footnote w:type="continuationSeparator" w:id="0">
    <w:p w14:paraId="2281F3BA" w14:textId="77777777" w:rsidR="00FC3EBF" w:rsidRDefault="00FC3EBF" w:rsidP="00FF492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1F8B"/>
    <w:multiLevelType w:val="hybridMultilevel"/>
    <w:tmpl w:val="98E2B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D545A"/>
    <w:multiLevelType w:val="hybridMultilevel"/>
    <w:tmpl w:val="84423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E270B"/>
    <w:multiLevelType w:val="hybridMultilevel"/>
    <w:tmpl w:val="F9C824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20409D"/>
    <w:multiLevelType w:val="hybridMultilevel"/>
    <w:tmpl w:val="0FFC9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56560"/>
    <w:multiLevelType w:val="hybridMultilevel"/>
    <w:tmpl w:val="439E8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B15DD"/>
    <w:multiLevelType w:val="hybridMultilevel"/>
    <w:tmpl w:val="D37E0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E44770"/>
    <w:multiLevelType w:val="hybridMultilevel"/>
    <w:tmpl w:val="7F1E1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AA1EAD"/>
    <w:multiLevelType w:val="hybridMultilevel"/>
    <w:tmpl w:val="DD780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66076"/>
    <w:multiLevelType w:val="hybridMultilevel"/>
    <w:tmpl w:val="6F72F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52146"/>
    <w:multiLevelType w:val="hybridMultilevel"/>
    <w:tmpl w:val="4A589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3E1D58"/>
    <w:multiLevelType w:val="hybridMultilevel"/>
    <w:tmpl w:val="15467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1808D4"/>
    <w:multiLevelType w:val="hybridMultilevel"/>
    <w:tmpl w:val="7E865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B7589"/>
    <w:multiLevelType w:val="hybridMultilevel"/>
    <w:tmpl w:val="A5C637D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4C201990"/>
    <w:multiLevelType w:val="hybridMultilevel"/>
    <w:tmpl w:val="C1B25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F6791A"/>
    <w:multiLevelType w:val="hybridMultilevel"/>
    <w:tmpl w:val="5D82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71085"/>
    <w:multiLevelType w:val="hybridMultilevel"/>
    <w:tmpl w:val="0A86F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FB37CB"/>
    <w:multiLevelType w:val="hybridMultilevel"/>
    <w:tmpl w:val="5C56B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6FC1"/>
    <w:multiLevelType w:val="hybridMultilevel"/>
    <w:tmpl w:val="BAC83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52522A"/>
    <w:multiLevelType w:val="hybridMultilevel"/>
    <w:tmpl w:val="8C168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9B74AE"/>
    <w:multiLevelType w:val="hybridMultilevel"/>
    <w:tmpl w:val="18A61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6B40CF"/>
    <w:multiLevelType w:val="hybridMultilevel"/>
    <w:tmpl w:val="03E0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87744">
    <w:abstractNumId w:val="0"/>
  </w:num>
  <w:num w:numId="2" w16cid:durableId="1209948643">
    <w:abstractNumId w:val="20"/>
  </w:num>
  <w:num w:numId="3" w16cid:durableId="666900637">
    <w:abstractNumId w:val="3"/>
  </w:num>
  <w:num w:numId="4" w16cid:durableId="995187648">
    <w:abstractNumId w:val="14"/>
  </w:num>
  <w:num w:numId="5" w16cid:durableId="1013075077">
    <w:abstractNumId w:val="9"/>
  </w:num>
  <w:num w:numId="6" w16cid:durableId="1357121650">
    <w:abstractNumId w:val="16"/>
  </w:num>
  <w:num w:numId="7" w16cid:durableId="1952204905">
    <w:abstractNumId w:val="2"/>
  </w:num>
  <w:num w:numId="8" w16cid:durableId="869680409">
    <w:abstractNumId w:val="1"/>
  </w:num>
  <w:num w:numId="9" w16cid:durableId="882254758">
    <w:abstractNumId w:val="13"/>
  </w:num>
  <w:num w:numId="10" w16cid:durableId="1623919793">
    <w:abstractNumId w:val="12"/>
  </w:num>
  <w:num w:numId="11" w16cid:durableId="1599212804">
    <w:abstractNumId w:val="19"/>
  </w:num>
  <w:num w:numId="12" w16cid:durableId="886183020">
    <w:abstractNumId w:val="4"/>
  </w:num>
  <w:num w:numId="13" w16cid:durableId="553808329">
    <w:abstractNumId w:val="5"/>
  </w:num>
  <w:num w:numId="14" w16cid:durableId="870531162">
    <w:abstractNumId w:val="7"/>
  </w:num>
  <w:num w:numId="15" w16cid:durableId="551236734">
    <w:abstractNumId w:val="15"/>
  </w:num>
  <w:num w:numId="16" w16cid:durableId="541283971">
    <w:abstractNumId w:val="8"/>
  </w:num>
  <w:num w:numId="17" w16cid:durableId="1401293388">
    <w:abstractNumId w:val="18"/>
  </w:num>
  <w:num w:numId="18" w16cid:durableId="935678405">
    <w:abstractNumId w:val="6"/>
  </w:num>
  <w:num w:numId="19" w16cid:durableId="558900032">
    <w:abstractNumId w:val="10"/>
  </w:num>
  <w:num w:numId="20" w16cid:durableId="1993867658">
    <w:abstractNumId w:val="11"/>
  </w:num>
  <w:num w:numId="21" w16cid:durableId="171095097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MDAxMDUyNjI0NjRU0lEKTi0uzszPAykwNK4FAGPsYg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r2ase2zotvdzfe59zupwvdaretsfwf00ft2&quot;&gt;PTSD_MDMA_SLR_Report&lt;record-ids&gt;&lt;item&gt;1&lt;/item&gt;&lt;item&gt;2&lt;/item&gt;&lt;item&gt;5&lt;/item&gt;&lt;item&gt;6&lt;/item&gt;&lt;item&gt;8&lt;/item&gt;&lt;item&gt;10&lt;/item&gt;&lt;item&gt;11&lt;/item&gt;&lt;item&gt;12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1&lt;/item&gt;&lt;item&gt;52&lt;/item&gt;&lt;item&gt;53&lt;/item&gt;&lt;item&gt;54&lt;/item&gt;&lt;item&gt;55&lt;/item&gt;&lt;item&gt;56&lt;/item&gt;&lt;item&gt;57&lt;/item&gt;&lt;item&gt;58&lt;/item&gt;&lt;item&gt;60&lt;/item&gt;&lt;item&gt;61&lt;/item&gt;&lt;item&gt;62&lt;/item&gt;&lt;item&gt;63&lt;/item&gt;&lt;item&gt;64&lt;/item&gt;&lt;item&gt;66&lt;/item&gt;&lt;item&gt;67&lt;/item&gt;&lt;item&gt;68&lt;/item&gt;&lt;item&gt;70&lt;/item&gt;&lt;item&gt;71&lt;/item&gt;&lt;item&gt;72&lt;/item&gt;&lt;item&gt;73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/record-ids&gt;&lt;/item&gt;&lt;/Libraries&gt;"/>
  </w:docVars>
  <w:rsids>
    <w:rsidRoot w:val="004577B7"/>
    <w:rsid w:val="000022CE"/>
    <w:rsid w:val="000025D9"/>
    <w:rsid w:val="00002CC6"/>
    <w:rsid w:val="00004826"/>
    <w:rsid w:val="000053AF"/>
    <w:rsid w:val="000066E6"/>
    <w:rsid w:val="00007D48"/>
    <w:rsid w:val="00011C24"/>
    <w:rsid w:val="0001213E"/>
    <w:rsid w:val="000157AB"/>
    <w:rsid w:val="000231EE"/>
    <w:rsid w:val="00023864"/>
    <w:rsid w:val="000272BA"/>
    <w:rsid w:val="00036F96"/>
    <w:rsid w:val="00051F10"/>
    <w:rsid w:val="00053379"/>
    <w:rsid w:val="000548C8"/>
    <w:rsid w:val="00054D89"/>
    <w:rsid w:val="00057017"/>
    <w:rsid w:val="00065E4D"/>
    <w:rsid w:val="00066B6D"/>
    <w:rsid w:val="00067CA2"/>
    <w:rsid w:val="000701DF"/>
    <w:rsid w:val="00071559"/>
    <w:rsid w:val="00076514"/>
    <w:rsid w:val="0008236E"/>
    <w:rsid w:val="00092BBE"/>
    <w:rsid w:val="0009431F"/>
    <w:rsid w:val="0009681A"/>
    <w:rsid w:val="000B19C9"/>
    <w:rsid w:val="000B3209"/>
    <w:rsid w:val="000B7364"/>
    <w:rsid w:val="000C1E87"/>
    <w:rsid w:val="000D69D9"/>
    <w:rsid w:val="000E7EC3"/>
    <w:rsid w:val="000F2A3C"/>
    <w:rsid w:val="00100207"/>
    <w:rsid w:val="00103F8D"/>
    <w:rsid w:val="00106DBE"/>
    <w:rsid w:val="00111E75"/>
    <w:rsid w:val="00113B0A"/>
    <w:rsid w:val="0011480D"/>
    <w:rsid w:val="001269B3"/>
    <w:rsid w:val="00131A70"/>
    <w:rsid w:val="0013484A"/>
    <w:rsid w:val="0013493C"/>
    <w:rsid w:val="001451E7"/>
    <w:rsid w:val="001464C0"/>
    <w:rsid w:val="0015128C"/>
    <w:rsid w:val="00162F3F"/>
    <w:rsid w:val="001750D8"/>
    <w:rsid w:val="00181B56"/>
    <w:rsid w:val="00187296"/>
    <w:rsid w:val="0019352A"/>
    <w:rsid w:val="001A2E4B"/>
    <w:rsid w:val="001A5226"/>
    <w:rsid w:val="001B0E85"/>
    <w:rsid w:val="001B503B"/>
    <w:rsid w:val="001C28B8"/>
    <w:rsid w:val="001C62B2"/>
    <w:rsid w:val="001D5143"/>
    <w:rsid w:val="001D71F4"/>
    <w:rsid w:val="001F71BC"/>
    <w:rsid w:val="002225DF"/>
    <w:rsid w:val="002228CB"/>
    <w:rsid w:val="002244BE"/>
    <w:rsid w:val="00226284"/>
    <w:rsid w:val="00226665"/>
    <w:rsid w:val="00227BD9"/>
    <w:rsid w:val="002305B1"/>
    <w:rsid w:val="00232F34"/>
    <w:rsid w:val="00237794"/>
    <w:rsid w:val="00240269"/>
    <w:rsid w:val="00241D4B"/>
    <w:rsid w:val="0024485C"/>
    <w:rsid w:val="002465CE"/>
    <w:rsid w:val="0026510E"/>
    <w:rsid w:val="00265217"/>
    <w:rsid w:val="002718A7"/>
    <w:rsid w:val="00274028"/>
    <w:rsid w:val="002772FB"/>
    <w:rsid w:val="0028043B"/>
    <w:rsid w:val="0028082A"/>
    <w:rsid w:val="0028490F"/>
    <w:rsid w:val="00287BB0"/>
    <w:rsid w:val="00292640"/>
    <w:rsid w:val="00294077"/>
    <w:rsid w:val="002B03B1"/>
    <w:rsid w:val="002B05FA"/>
    <w:rsid w:val="002C1B63"/>
    <w:rsid w:val="002C642E"/>
    <w:rsid w:val="002C654A"/>
    <w:rsid w:val="002D10A4"/>
    <w:rsid w:val="002D252A"/>
    <w:rsid w:val="002D6A9D"/>
    <w:rsid w:val="002F4249"/>
    <w:rsid w:val="002F48FC"/>
    <w:rsid w:val="002F5D2F"/>
    <w:rsid w:val="003001FD"/>
    <w:rsid w:val="00303866"/>
    <w:rsid w:val="00310257"/>
    <w:rsid w:val="003119D9"/>
    <w:rsid w:val="00313F40"/>
    <w:rsid w:val="00314664"/>
    <w:rsid w:val="00315CF2"/>
    <w:rsid w:val="003163F0"/>
    <w:rsid w:val="00316A3B"/>
    <w:rsid w:val="003401D8"/>
    <w:rsid w:val="00343A2D"/>
    <w:rsid w:val="00344289"/>
    <w:rsid w:val="00346BD2"/>
    <w:rsid w:val="00347B9C"/>
    <w:rsid w:val="00350B5B"/>
    <w:rsid w:val="00353770"/>
    <w:rsid w:val="00353CB5"/>
    <w:rsid w:val="00365FBC"/>
    <w:rsid w:val="00366B08"/>
    <w:rsid w:val="00367BEB"/>
    <w:rsid w:val="00377B26"/>
    <w:rsid w:val="00384B74"/>
    <w:rsid w:val="00386DE8"/>
    <w:rsid w:val="003A2D9D"/>
    <w:rsid w:val="003A48AA"/>
    <w:rsid w:val="003A5BCB"/>
    <w:rsid w:val="003A5BF7"/>
    <w:rsid w:val="003C0B68"/>
    <w:rsid w:val="003C30BB"/>
    <w:rsid w:val="003C4B78"/>
    <w:rsid w:val="003C549F"/>
    <w:rsid w:val="003D4613"/>
    <w:rsid w:val="003D4D22"/>
    <w:rsid w:val="003D51D1"/>
    <w:rsid w:val="003E06EC"/>
    <w:rsid w:val="003E1727"/>
    <w:rsid w:val="003E381E"/>
    <w:rsid w:val="003F0252"/>
    <w:rsid w:val="003F2768"/>
    <w:rsid w:val="003F5CE4"/>
    <w:rsid w:val="00407BEA"/>
    <w:rsid w:val="00411D52"/>
    <w:rsid w:val="00421018"/>
    <w:rsid w:val="004239F2"/>
    <w:rsid w:val="00423AD1"/>
    <w:rsid w:val="004248AC"/>
    <w:rsid w:val="00425786"/>
    <w:rsid w:val="004336B9"/>
    <w:rsid w:val="00435156"/>
    <w:rsid w:val="00442D0D"/>
    <w:rsid w:val="00443E78"/>
    <w:rsid w:val="004451A6"/>
    <w:rsid w:val="004546D6"/>
    <w:rsid w:val="00455AFB"/>
    <w:rsid w:val="00456629"/>
    <w:rsid w:val="004577B7"/>
    <w:rsid w:val="00460151"/>
    <w:rsid w:val="00461C47"/>
    <w:rsid w:val="00467DF3"/>
    <w:rsid w:val="0047031E"/>
    <w:rsid w:val="00477E4A"/>
    <w:rsid w:val="00487122"/>
    <w:rsid w:val="00487D86"/>
    <w:rsid w:val="004921BA"/>
    <w:rsid w:val="004A1497"/>
    <w:rsid w:val="004A1ABC"/>
    <w:rsid w:val="004A5C65"/>
    <w:rsid w:val="004A6D16"/>
    <w:rsid w:val="004B38FB"/>
    <w:rsid w:val="004B49EC"/>
    <w:rsid w:val="004B69E8"/>
    <w:rsid w:val="004C4431"/>
    <w:rsid w:val="004C6E7D"/>
    <w:rsid w:val="004D20DB"/>
    <w:rsid w:val="004D6C0F"/>
    <w:rsid w:val="004E0AB5"/>
    <w:rsid w:val="004E304D"/>
    <w:rsid w:val="004E308A"/>
    <w:rsid w:val="004E3343"/>
    <w:rsid w:val="004E41CF"/>
    <w:rsid w:val="004E5A21"/>
    <w:rsid w:val="004F3639"/>
    <w:rsid w:val="005047F8"/>
    <w:rsid w:val="00505590"/>
    <w:rsid w:val="005057CB"/>
    <w:rsid w:val="005107BB"/>
    <w:rsid w:val="005109EA"/>
    <w:rsid w:val="005244C1"/>
    <w:rsid w:val="005263F6"/>
    <w:rsid w:val="00527641"/>
    <w:rsid w:val="005318A4"/>
    <w:rsid w:val="00535381"/>
    <w:rsid w:val="00537606"/>
    <w:rsid w:val="0054137A"/>
    <w:rsid w:val="005413E3"/>
    <w:rsid w:val="00541E6D"/>
    <w:rsid w:val="00547B4E"/>
    <w:rsid w:val="005501EB"/>
    <w:rsid w:val="005510FE"/>
    <w:rsid w:val="00551AD9"/>
    <w:rsid w:val="00561B50"/>
    <w:rsid w:val="00562A87"/>
    <w:rsid w:val="005714CD"/>
    <w:rsid w:val="00574032"/>
    <w:rsid w:val="005A1362"/>
    <w:rsid w:val="005A1A46"/>
    <w:rsid w:val="005A5CF2"/>
    <w:rsid w:val="005B350F"/>
    <w:rsid w:val="005B50EC"/>
    <w:rsid w:val="005B5CB0"/>
    <w:rsid w:val="005B6EE5"/>
    <w:rsid w:val="005B7670"/>
    <w:rsid w:val="005C3960"/>
    <w:rsid w:val="005D0BDB"/>
    <w:rsid w:val="005D7B42"/>
    <w:rsid w:val="005E1155"/>
    <w:rsid w:val="005E4A23"/>
    <w:rsid w:val="005E5812"/>
    <w:rsid w:val="005E5B1D"/>
    <w:rsid w:val="005E66F2"/>
    <w:rsid w:val="005F0614"/>
    <w:rsid w:val="005F36B1"/>
    <w:rsid w:val="005F3CFE"/>
    <w:rsid w:val="005F4593"/>
    <w:rsid w:val="006017C4"/>
    <w:rsid w:val="00604152"/>
    <w:rsid w:val="00604B3B"/>
    <w:rsid w:val="00617271"/>
    <w:rsid w:val="00620ECC"/>
    <w:rsid w:val="00624018"/>
    <w:rsid w:val="006304E4"/>
    <w:rsid w:val="006339B0"/>
    <w:rsid w:val="00641789"/>
    <w:rsid w:val="00653188"/>
    <w:rsid w:val="00657BDD"/>
    <w:rsid w:val="0066028E"/>
    <w:rsid w:val="006637A3"/>
    <w:rsid w:val="00664D62"/>
    <w:rsid w:val="00665521"/>
    <w:rsid w:val="0066558A"/>
    <w:rsid w:val="00666FF2"/>
    <w:rsid w:val="00670D34"/>
    <w:rsid w:val="00671F72"/>
    <w:rsid w:val="006721AE"/>
    <w:rsid w:val="00676924"/>
    <w:rsid w:val="00683895"/>
    <w:rsid w:val="00684096"/>
    <w:rsid w:val="00687B70"/>
    <w:rsid w:val="00691B0D"/>
    <w:rsid w:val="00697050"/>
    <w:rsid w:val="006A047F"/>
    <w:rsid w:val="006A3942"/>
    <w:rsid w:val="006A506A"/>
    <w:rsid w:val="006A631A"/>
    <w:rsid w:val="006B3F2A"/>
    <w:rsid w:val="006D1071"/>
    <w:rsid w:val="006D16A2"/>
    <w:rsid w:val="006D1DBF"/>
    <w:rsid w:val="006D78E5"/>
    <w:rsid w:val="006E46EA"/>
    <w:rsid w:val="006F148E"/>
    <w:rsid w:val="006F339F"/>
    <w:rsid w:val="006F4187"/>
    <w:rsid w:val="00701312"/>
    <w:rsid w:val="00702962"/>
    <w:rsid w:val="007072E7"/>
    <w:rsid w:val="0071122B"/>
    <w:rsid w:val="0071313E"/>
    <w:rsid w:val="00714F53"/>
    <w:rsid w:val="00715408"/>
    <w:rsid w:val="0073162E"/>
    <w:rsid w:val="0073432F"/>
    <w:rsid w:val="00734ECC"/>
    <w:rsid w:val="00741D23"/>
    <w:rsid w:val="00744827"/>
    <w:rsid w:val="00744D60"/>
    <w:rsid w:val="00754D75"/>
    <w:rsid w:val="00755245"/>
    <w:rsid w:val="00755ED1"/>
    <w:rsid w:val="007649F5"/>
    <w:rsid w:val="0076603B"/>
    <w:rsid w:val="007709B0"/>
    <w:rsid w:val="00770C1C"/>
    <w:rsid w:val="007727DC"/>
    <w:rsid w:val="00772C0E"/>
    <w:rsid w:val="00774C09"/>
    <w:rsid w:val="007833A8"/>
    <w:rsid w:val="00785143"/>
    <w:rsid w:val="007853A7"/>
    <w:rsid w:val="007912B7"/>
    <w:rsid w:val="00792BEC"/>
    <w:rsid w:val="00794F9D"/>
    <w:rsid w:val="00797156"/>
    <w:rsid w:val="007A6A3A"/>
    <w:rsid w:val="007A74A6"/>
    <w:rsid w:val="007B27AA"/>
    <w:rsid w:val="007B4B9D"/>
    <w:rsid w:val="007C16BD"/>
    <w:rsid w:val="007C65B9"/>
    <w:rsid w:val="007D4CCA"/>
    <w:rsid w:val="007D6FA1"/>
    <w:rsid w:val="007E2B2D"/>
    <w:rsid w:val="007E7E8A"/>
    <w:rsid w:val="007F496F"/>
    <w:rsid w:val="00803FCC"/>
    <w:rsid w:val="00813209"/>
    <w:rsid w:val="00816A6C"/>
    <w:rsid w:val="008170AE"/>
    <w:rsid w:val="00820C8A"/>
    <w:rsid w:val="0083291A"/>
    <w:rsid w:val="00840E77"/>
    <w:rsid w:val="00841910"/>
    <w:rsid w:val="00843EF3"/>
    <w:rsid w:val="008444E4"/>
    <w:rsid w:val="00845DFA"/>
    <w:rsid w:val="00847AFB"/>
    <w:rsid w:val="008500A3"/>
    <w:rsid w:val="00850BD2"/>
    <w:rsid w:val="008607EF"/>
    <w:rsid w:val="0086334C"/>
    <w:rsid w:val="00863789"/>
    <w:rsid w:val="00863A58"/>
    <w:rsid w:val="0086631D"/>
    <w:rsid w:val="0086662E"/>
    <w:rsid w:val="00866C36"/>
    <w:rsid w:val="00876832"/>
    <w:rsid w:val="00880152"/>
    <w:rsid w:val="00880E90"/>
    <w:rsid w:val="008849B3"/>
    <w:rsid w:val="00884BB1"/>
    <w:rsid w:val="00884FE7"/>
    <w:rsid w:val="0088504B"/>
    <w:rsid w:val="00891DF2"/>
    <w:rsid w:val="00897B48"/>
    <w:rsid w:val="008B1A64"/>
    <w:rsid w:val="008B4E59"/>
    <w:rsid w:val="008B5570"/>
    <w:rsid w:val="008B6082"/>
    <w:rsid w:val="008D6C9B"/>
    <w:rsid w:val="008E2D85"/>
    <w:rsid w:val="008E37F3"/>
    <w:rsid w:val="008E630C"/>
    <w:rsid w:val="008E68DC"/>
    <w:rsid w:val="008F5825"/>
    <w:rsid w:val="008F70B5"/>
    <w:rsid w:val="008F763A"/>
    <w:rsid w:val="009022D4"/>
    <w:rsid w:val="00906944"/>
    <w:rsid w:val="0091505C"/>
    <w:rsid w:val="009154F9"/>
    <w:rsid w:val="00922BC5"/>
    <w:rsid w:val="00925C62"/>
    <w:rsid w:val="00930DD8"/>
    <w:rsid w:val="00931A0F"/>
    <w:rsid w:val="00933CB4"/>
    <w:rsid w:val="0093454E"/>
    <w:rsid w:val="009348B7"/>
    <w:rsid w:val="009423BF"/>
    <w:rsid w:val="00951D5B"/>
    <w:rsid w:val="00953DD5"/>
    <w:rsid w:val="009552F8"/>
    <w:rsid w:val="009567B7"/>
    <w:rsid w:val="00960CD2"/>
    <w:rsid w:val="009610C2"/>
    <w:rsid w:val="00962BC4"/>
    <w:rsid w:val="00964935"/>
    <w:rsid w:val="00965FC2"/>
    <w:rsid w:val="00971F4E"/>
    <w:rsid w:val="009826A3"/>
    <w:rsid w:val="009836B7"/>
    <w:rsid w:val="00995825"/>
    <w:rsid w:val="00996C8C"/>
    <w:rsid w:val="009B6DE9"/>
    <w:rsid w:val="009C2960"/>
    <w:rsid w:val="009C2A40"/>
    <w:rsid w:val="009D7EA0"/>
    <w:rsid w:val="009E305A"/>
    <w:rsid w:val="009F08FB"/>
    <w:rsid w:val="009F3F68"/>
    <w:rsid w:val="009F7B4A"/>
    <w:rsid w:val="00A12F75"/>
    <w:rsid w:val="00A13FA3"/>
    <w:rsid w:val="00A17CA5"/>
    <w:rsid w:val="00A23812"/>
    <w:rsid w:val="00A25BC6"/>
    <w:rsid w:val="00A3345C"/>
    <w:rsid w:val="00A3543D"/>
    <w:rsid w:val="00A3579E"/>
    <w:rsid w:val="00A35DF8"/>
    <w:rsid w:val="00A52C81"/>
    <w:rsid w:val="00A55270"/>
    <w:rsid w:val="00A67F12"/>
    <w:rsid w:val="00A71410"/>
    <w:rsid w:val="00A723B3"/>
    <w:rsid w:val="00A761F9"/>
    <w:rsid w:val="00A77290"/>
    <w:rsid w:val="00A77759"/>
    <w:rsid w:val="00A77AA8"/>
    <w:rsid w:val="00A80ED9"/>
    <w:rsid w:val="00A82762"/>
    <w:rsid w:val="00A85D9A"/>
    <w:rsid w:val="00A9775A"/>
    <w:rsid w:val="00AA02F1"/>
    <w:rsid w:val="00AA05CC"/>
    <w:rsid w:val="00AA4440"/>
    <w:rsid w:val="00AA7C4F"/>
    <w:rsid w:val="00AC683C"/>
    <w:rsid w:val="00AC6AB0"/>
    <w:rsid w:val="00AC7B00"/>
    <w:rsid w:val="00AD0AFE"/>
    <w:rsid w:val="00AD1D2B"/>
    <w:rsid w:val="00AD5B3B"/>
    <w:rsid w:val="00AE784D"/>
    <w:rsid w:val="00B00B65"/>
    <w:rsid w:val="00B13765"/>
    <w:rsid w:val="00B152A6"/>
    <w:rsid w:val="00B169F4"/>
    <w:rsid w:val="00B17B23"/>
    <w:rsid w:val="00B242A1"/>
    <w:rsid w:val="00B277BF"/>
    <w:rsid w:val="00B308CC"/>
    <w:rsid w:val="00B418E0"/>
    <w:rsid w:val="00B52436"/>
    <w:rsid w:val="00B57733"/>
    <w:rsid w:val="00B62765"/>
    <w:rsid w:val="00B64540"/>
    <w:rsid w:val="00B924B5"/>
    <w:rsid w:val="00B9546E"/>
    <w:rsid w:val="00BA1ED8"/>
    <w:rsid w:val="00BA1F25"/>
    <w:rsid w:val="00BA64E6"/>
    <w:rsid w:val="00BA7289"/>
    <w:rsid w:val="00BB0BDE"/>
    <w:rsid w:val="00BB26A4"/>
    <w:rsid w:val="00BB7BA8"/>
    <w:rsid w:val="00BC2701"/>
    <w:rsid w:val="00BC5316"/>
    <w:rsid w:val="00BD0C09"/>
    <w:rsid w:val="00BD2823"/>
    <w:rsid w:val="00BE3DCC"/>
    <w:rsid w:val="00BF139B"/>
    <w:rsid w:val="00BF23ED"/>
    <w:rsid w:val="00BF7634"/>
    <w:rsid w:val="00C01360"/>
    <w:rsid w:val="00C057A7"/>
    <w:rsid w:val="00C0755B"/>
    <w:rsid w:val="00C22B1C"/>
    <w:rsid w:val="00C26609"/>
    <w:rsid w:val="00C43A3D"/>
    <w:rsid w:val="00C51D10"/>
    <w:rsid w:val="00C5387C"/>
    <w:rsid w:val="00C54722"/>
    <w:rsid w:val="00C55D29"/>
    <w:rsid w:val="00C55EA6"/>
    <w:rsid w:val="00C61A41"/>
    <w:rsid w:val="00C6345F"/>
    <w:rsid w:val="00C64E77"/>
    <w:rsid w:val="00C66BA5"/>
    <w:rsid w:val="00C72A44"/>
    <w:rsid w:val="00C7621A"/>
    <w:rsid w:val="00C80820"/>
    <w:rsid w:val="00C814F0"/>
    <w:rsid w:val="00C818E6"/>
    <w:rsid w:val="00C86553"/>
    <w:rsid w:val="00C87DD9"/>
    <w:rsid w:val="00C93C41"/>
    <w:rsid w:val="00C94A6F"/>
    <w:rsid w:val="00C956EB"/>
    <w:rsid w:val="00CA055E"/>
    <w:rsid w:val="00CA1F96"/>
    <w:rsid w:val="00CA3FF3"/>
    <w:rsid w:val="00CA5E85"/>
    <w:rsid w:val="00CB0968"/>
    <w:rsid w:val="00CB3662"/>
    <w:rsid w:val="00CB708E"/>
    <w:rsid w:val="00CD0699"/>
    <w:rsid w:val="00CD22B5"/>
    <w:rsid w:val="00CD2655"/>
    <w:rsid w:val="00CE18F2"/>
    <w:rsid w:val="00CE1E6B"/>
    <w:rsid w:val="00CE3343"/>
    <w:rsid w:val="00CE4E97"/>
    <w:rsid w:val="00CF04C5"/>
    <w:rsid w:val="00D008BA"/>
    <w:rsid w:val="00D03A7E"/>
    <w:rsid w:val="00D04B76"/>
    <w:rsid w:val="00D0530D"/>
    <w:rsid w:val="00D07B5A"/>
    <w:rsid w:val="00D1213F"/>
    <w:rsid w:val="00D15E05"/>
    <w:rsid w:val="00D17594"/>
    <w:rsid w:val="00D201F2"/>
    <w:rsid w:val="00D22C1A"/>
    <w:rsid w:val="00D273FC"/>
    <w:rsid w:val="00D31E6D"/>
    <w:rsid w:val="00D333AD"/>
    <w:rsid w:val="00D41706"/>
    <w:rsid w:val="00D43FF4"/>
    <w:rsid w:val="00D45D57"/>
    <w:rsid w:val="00D504A0"/>
    <w:rsid w:val="00D5575C"/>
    <w:rsid w:val="00D55BFF"/>
    <w:rsid w:val="00D64AD9"/>
    <w:rsid w:val="00D67715"/>
    <w:rsid w:val="00D72E2C"/>
    <w:rsid w:val="00D747D9"/>
    <w:rsid w:val="00D75CED"/>
    <w:rsid w:val="00D771C4"/>
    <w:rsid w:val="00D91728"/>
    <w:rsid w:val="00D9204B"/>
    <w:rsid w:val="00D94161"/>
    <w:rsid w:val="00DA61FC"/>
    <w:rsid w:val="00DA7FCC"/>
    <w:rsid w:val="00DB6F5F"/>
    <w:rsid w:val="00DC0BCF"/>
    <w:rsid w:val="00DE0AF8"/>
    <w:rsid w:val="00DE2164"/>
    <w:rsid w:val="00DF3762"/>
    <w:rsid w:val="00DF62CF"/>
    <w:rsid w:val="00E008D3"/>
    <w:rsid w:val="00E05D0C"/>
    <w:rsid w:val="00E07EAF"/>
    <w:rsid w:val="00E10D3A"/>
    <w:rsid w:val="00E13767"/>
    <w:rsid w:val="00E14332"/>
    <w:rsid w:val="00E30350"/>
    <w:rsid w:val="00E33A9B"/>
    <w:rsid w:val="00E3411D"/>
    <w:rsid w:val="00E37FC8"/>
    <w:rsid w:val="00E42218"/>
    <w:rsid w:val="00E60D94"/>
    <w:rsid w:val="00E6186B"/>
    <w:rsid w:val="00E702DE"/>
    <w:rsid w:val="00E70468"/>
    <w:rsid w:val="00E73708"/>
    <w:rsid w:val="00E75D8A"/>
    <w:rsid w:val="00E81B48"/>
    <w:rsid w:val="00E8677C"/>
    <w:rsid w:val="00E966C5"/>
    <w:rsid w:val="00EB7B31"/>
    <w:rsid w:val="00EC3A37"/>
    <w:rsid w:val="00EC3B21"/>
    <w:rsid w:val="00EC4A51"/>
    <w:rsid w:val="00ED5344"/>
    <w:rsid w:val="00EE49FE"/>
    <w:rsid w:val="00EE5244"/>
    <w:rsid w:val="00EE7E3A"/>
    <w:rsid w:val="00EF1A72"/>
    <w:rsid w:val="00EF33B5"/>
    <w:rsid w:val="00EF5EB6"/>
    <w:rsid w:val="00F04D43"/>
    <w:rsid w:val="00F0641D"/>
    <w:rsid w:val="00F066FA"/>
    <w:rsid w:val="00F142F3"/>
    <w:rsid w:val="00F23443"/>
    <w:rsid w:val="00F25819"/>
    <w:rsid w:val="00F2616C"/>
    <w:rsid w:val="00F318A8"/>
    <w:rsid w:val="00F34881"/>
    <w:rsid w:val="00F44F71"/>
    <w:rsid w:val="00F5107B"/>
    <w:rsid w:val="00F5164C"/>
    <w:rsid w:val="00F518C9"/>
    <w:rsid w:val="00F51B45"/>
    <w:rsid w:val="00F55986"/>
    <w:rsid w:val="00F570CF"/>
    <w:rsid w:val="00F6117D"/>
    <w:rsid w:val="00F65443"/>
    <w:rsid w:val="00F6579E"/>
    <w:rsid w:val="00F761F9"/>
    <w:rsid w:val="00F8305B"/>
    <w:rsid w:val="00F86D2E"/>
    <w:rsid w:val="00F94253"/>
    <w:rsid w:val="00F962DB"/>
    <w:rsid w:val="00FA0A89"/>
    <w:rsid w:val="00FB07D8"/>
    <w:rsid w:val="00FB58FB"/>
    <w:rsid w:val="00FC3EBF"/>
    <w:rsid w:val="00FC4FB4"/>
    <w:rsid w:val="00FC525F"/>
    <w:rsid w:val="00FC56B9"/>
    <w:rsid w:val="00FC5844"/>
    <w:rsid w:val="00FD383A"/>
    <w:rsid w:val="00FD4068"/>
    <w:rsid w:val="00FE48B8"/>
    <w:rsid w:val="00FE5814"/>
    <w:rsid w:val="00FF3F61"/>
    <w:rsid w:val="00FF492B"/>
    <w:rsid w:val="00FF4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290552"/>
  <w15:chartTrackingRefBased/>
  <w15:docId w15:val="{81B3BD22-03AA-43BC-9D14-8E7A9C874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DF8"/>
    <w:pPr>
      <w:spacing w:before="120" w:after="120"/>
      <w:jc w:val="both"/>
    </w:pPr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05B1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05B1"/>
    <w:pPr>
      <w:keepNext/>
      <w:keepLines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9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05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F4187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F4187"/>
    <w:rPr>
      <w:rFonts w:asciiTheme="majorHAnsi" w:eastAsiaTheme="majorEastAsia" w:hAnsiTheme="majorHAnsi" w:cstheme="majorBidi"/>
      <w:spacing w:val="-10"/>
      <w:kern w:val="28"/>
      <w:sz w:val="52"/>
      <w:szCs w:val="56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FF49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92B"/>
  </w:style>
  <w:style w:type="paragraph" w:styleId="Footer">
    <w:name w:val="footer"/>
    <w:basedOn w:val="Normal"/>
    <w:link w:val="FooterChar"/>
    <w:uiPriority w:val="99"/>
    <w:unhideWhenUsed/>
    <w:rsid w:val="00FF49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92B"/>
  </w:style>
  <w:style w:type="character" w:customStyle="1" w:styleId="Heading2Char">
    <w:name w:val="Heading 2 Char"/>
    <w:basedOn w:val="DefaultParagraphFont"/>
    <w:link w:val="Heading2"/>
    <w:uiPriority w:val="9"/>
    <w:rsid w:val="002305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2305B1"/>
    <w:pPr>
      <w:spacing w:after="0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4593"/>
    <w:pPr>
      <w:tabs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2305B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9B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TableGrid2">
    <w:name w:val="Table Grid2"/>
    <w:basedOn w:val="TableNormal"/>
    <w:next w:val="TableGrid"/>
    <w:uiPriority w:val="39"/>
    <w:rsid w:val="008500A3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500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500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00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00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0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0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64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64C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5F4593"/>
    <w:pPr>
      <w:tabs>
        <w:tab w:val="right" w:leader="dot" w:pos="935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6603B"/>
    <w:pPr>
      <w:spacing w:after="100"/>
      <w:ind w:left="440"/>
    </w:pPr>
  </w:style>
  <w:style w:type="paragraph" w:styleId="Revision">
    <w:name w:val="Revision"/>
    <w:hidden/>
    <w:uiPriority w:val="99"/>
    <w:semiHidden/>
    <w:rsid w:val="007A74A6"/>
    <w:pPr>
      <w:spacing w:after="0" w:line="240" w:lineRule="auto"/>
    </w:pPr>
    <w:rPr>
      <w:lang w:val="en-CA"/>
    </w:rPr>
  </w:style>
  <w:style w:type="paragraph" w:styleId="Quote">
    <w:name w:val="Quote"/>
    <w:aliases w:val="Note"/>
    <w:basedOn w:val="Normal"/>
    <w:next w:val="Normal"/>
    <w:link w:val="QuoteChar"/>
    <w:uiPriority w:val="29"/>
    <w:qFormat/>
    <w:rsid w:val="006F339F"/>
    <w:pPr>
      <w:spacing w:before="0"/>
      <w:ind w:right="862"/>
      <w:jc w:val="left"/>
    </w:pPr>
    <w:rPr>
      <w:i/>
      <w:iCs/>
      <w:color w:val="404040" w:themeColor="text1" w:themeTint="BF"/>
      <w:sz w:val="18"/>
    </w:rPr>
  </w:style>
  <w:style w:type="character" w:customStyle="1" w:styleId="QuoteChar">
    <w:name w:val="Quote Char"/>
    <w:aliases w:val="Note Char"/>
    <w:basedOn w:val="DefaultParagraphFont"/>
    <w:link w:val="Quote"/>
    <w:uiPriority w:val="29"/>
    <w:rsid w:val="006F339F"/>
    <w:rPr>
      <w:i/>
      <w:iCs/>
      <w:color w:val="404040" w:themeColor="text1" w:themeTint="BF"/>
      <w:sz w:val="18"/>
      <w:lang w:val="en-CA"/>
    </w:rPr>
  </w:style>
  <w:style w:type="paragraph" w:styleId="ListParagraph">
    <w:name w:val="List Paragraph"/>
    <w:basedOn w:val="Normal"/>
    <w:uiPriority w:val="34"/>
    <w:qFormat/>
    <w:rsid w:val="007E7E8A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4B49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B49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B49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B49EC"/>
    <w:rPr>
      <w:rFonts w:ascii="Calibri" w:hAnsi="Calibri" w:cs="Calibri"/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9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2B2D"/>
    <w:rPr>
      <w:color w:val="954F72"/>
      <w:u w:val="single"/>
    </w:rPr>
  </w:style>
  <w:style w:type="paragraph" w:customStyle="1" w:styleId="msonormal0">
    <w:name w:val="msonormal"/>
    <w:basedOn w:val="Normal"/>
    <w:rsid w:val="007E2B2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8">
    <w:name w:val="xl68"/>
    <w:basedOn w:val="Normal"/>
    <w:rsid w:val="007E2B2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9">
    <w:name w:val="xl69"/>
    <w:basedOn w:val="Normal"/>
    <w:rsid w:val="007E2B2D"/>
    <w:pPr>
      <w:shd w:val="clear" w:color="000000" w:fill="44546A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color w:val="FFFFFF"/>
      <w:sz w:val="24"/>
      <w:szCs w:val="24"/>
      <w:lang w:val="en-US"/>
    </w:rPr>
  </w:style>
  <w:style w:type="paragraph" w:customStyle="1" w:styleId="xl70">
    <w:name w:val="xl70"/>
    <w:basedOn w:val="Normal"/>
    <w:rsid w:val="007E2B2D"/>
    <w:pPr>
      <w:shd w:val="clear" w:color="000000" w:fill="D6DCE4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24"/>
      <w:szCs w:val="24"/>
      <w:lang w:val="en-US"/>
    </w:rPr>
  </w:style>
  <w:style w:type="paragraph" w:customStyle="1" w:styleId="xl71">
    <w:name w:val="xl71"/>
    <w:basedOn w:val="Normal"/>
    <w:rsid w:val="007E2B2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2">
    <w:name w:val="xl72"/>
    <w:basedOn w:val="Normal"/>
    <w:rsid w:val="007E2B2D"/>
    <w:pPr>
      <w:shd w:val="clear" w:color="000000" w:fill="8497B0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color w:val="FFFFFF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95825"/>
    <w:rPr>
      <w:color w:val="605E5C"/>
      <w:shd w:val="clear" w:color="auto" w:fill="E1DFDD"/>
    </w:rPr>
  </w:style>
  <w:style w:type="paragraph" w:customStyle="1" w:styleId="xl73">
    <w:name w:val="xl73"/>
    <w:basedOn w:val="Normal"/>
    <w:rsid w:val="00E60D9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18"/>
      <w:szCs w:val="18"/>
      <w:lang w:val="sk-SK" w:eastAsia="sk-SK"/>
    </w:rPr>
  </w:style>
  <w:style w:type="paragraph" w:customStyle="1" w:styleId="xl74">
    <w:name w:val="xl74"/>
    <w:basedOn w:val="Normal"/>
    <w:rsid w:val="00E60D94"/>
    <w:pPr>
      <w:pBdr>
        <w:top w:val="single" w:sz="8" w:space="0" w:color="auto"/>
        <w:bottom w:val="single" w:sz="8" w:space="0" w:color="auto"/>
      </w:pBdr>
      <w:shd w:val="clear" w:color="000000" w:fill="DDEBF7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customStyle="1" w:styleId="xl75">
    <w:name w:val="xl75"/>
    <w:basedOn w:val="Normal"/>
    <w:rsid w:val="00E60D94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DDEBF7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customStyle="1" w:styleId="xl76">
    <w:name w:val="xl76"/>
    <w:basedOn w:val="Normal"/>
    <w:rsid w:val="00E60D94"/>
    <w:pPr>
      <w:pBdr>
        <w:bottom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18"/>
      <w:szCs w:val="18"/>
      <w:lang w:val="sk-SK" w:eastAsia="sk-SK"/>
    </w:rPr>
  </w:style>
  <w:style w:type="paragraph" w:customStyle="1" w:styleId="xl77">
    <w:name w:val="xl77"/>
    <w:basedOn w:val="Normal"/>
    <w:rsid w:val="00E60D9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customStyle="1" w:styleId="xl78">
    <w:name w:val="xl78"/>
    <w:basedOn w:val="Normal"/>
    <w:rsid w:val="00E60D9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18"/>
      <w:szCs w:val="18"/>
      <w:lang w:val="sk-SK" w:eastAsia="sk-SK"/>
    </w:rPr>
  </w:style>
  <w:style w:type="paragraph" w:customStyle="1" w:styleId="xl79">
    <w:name w:val="xl79"/>
    <w:basedOn w:val="Normal"/>
    <w:rsid w:val="00E60D94"/>
    <w:pPr>
      <w:pBdr>
        <w:bottom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18"/>
      <w:szCs w:val="18"/>
      <w:lang w:val="sk-SK" w:eastAsia="sk-SK"/>
    </w:rPr>
  </w:style>
  <w:style w:type="paragraph" w:customStyle="1" w:styleId="xl80">
    <w:name w:val="xl80"/>
    <w:basedOn w:val="Normal"/>
    <w:rsid w:val="00E60D9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customStyle="1" w:styleId="xl81">
    <w:name w:val="xl81"/>
    <w:basedOn w:val="Normal"/>
    <w:rsid w:val="00E60D9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sk-SK" w:eastAsia="sk-SK"/>
    </w:rPr>
  </w:style>
  <w:style w:type="paragraph" w:customStyle="1" w:styleId="xl82">
    <w:name w:val="xl82"/>
    <w:basedOn w:val="Normal"/>
    <w:rsid w:val="00E60D94"/>
    <w:pPr>
      <w:pBdr>
        <w:righ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18"/>
      <w:szCs w:val="18"/>
      <w:lang w:val="sk-SK" w:eastAsia="sk-SK"/>
    </w:rPr>
  </w:style>
  <w:style w:type="paragraph" w:customStyle="1" w:styleId="xl83">
    <w:name w:val="xl83"/>
    <w:basedOn w:val="Normal"/>
    <w:rsid w:val="00E60D9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customStyle="1" w:styleId="xl84">
    <w:name w:val="xl84"/>
    <w:basedOn w:val="Normal"/>
    <w:rsid w:val="00E60D94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customStyle="1" w:styleId="xl85">
    <w:name w:val="xl85"/>
    <w:basedOn w:val="Normal"/>
    <w:rsid w:val="00E60D94"/>
    <w:pP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18"/>
      <w:szCs w:val="18"/>
      <w:lang w:val="sk-SK" w:eastAsia="sk-SK"/>
    </w:rPr>
  </w:style>
  <w:style w:type="paragraph" w:customStyle="1" w:styleId="xl86">
    <w:name w:val="xl86"/>
    <w:basedOn w:val="Normal"/>
    <w:rsid w:val="00E60D9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F4DFF-679F-4396-85C5-A64E1207A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23</Words>
  <Characters>925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 Zah</dc:creator>
  <cp:keywords/>
  <dc:description/>
  <cp:lastModifiedBy>Vlad Zah</cp:lastModifiedBy>
  <cp:revision>2</cp:revision>
  <dcterms:created xsi:type="dcterms:W3CDTF">2025-05-21T08:18:00Z</dcterms:created>
  <dcterms:modified xsi:type="dcterms:W3CDTF">2025-05-2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d26addb77d47f2b2ad2c0020b9241788ccafb70aa1b00189e2396d38be6525</vt:lpwstr>
  </property>
</Properties>
</file>